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D4009A" w14:textId="77777777" w:rsidR="003113D0" w:rsidRPr="0087375D" w:rsidRDefault="00327A0A" w:rsidP="00E15A15">
      <w:pPr>
        <w:adjustRightInd w:val="0"/>
        <w:snapToGrid w:val="0"/>
        <w:spacing w:after="100" w:line="360" w:lineRule="auto"/>
        <w:jc w:val="right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Style w:val="Refdecomentario"/>
        </w:rPr>
        <w:commentReference w:id="0"/>
      </w:r>
    </w:p>
    <w:p w14:paraId="7A280E26" w14:textId="6B8562B0" w:rsidR="002A3188" w:rsidRPr="00E15A15" w:rsidRDefault="002A3188" w:rsidP="00E15A15">
      <w:pPr>
        <w:adjustRightInd w:val="0"/>
        <w:snapToGrid w:val="0"/>
        <w:spacing w:after="100" w:line="360" w:lineRule="auto"/>
        <w:jc w:val="right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E15A15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rtículo</w:t>
      </w:r>
      <w:r w:rsidR="001705DC" w:rsidRPr="00E15A15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s</w:t>
      </w:r>
    </w:p>
    <w:p w14:paraId="2685559C" w14:textId="6888C4D2" w:rsidR="00922349" w:rsidRPr="0087375D" w:rsidRDefault="00E15A15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commentRangeStart w:id="1"/>
      <w:r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Título del artículo</w:t>
      </w:r>
    </w:p>
    <w:p w14:paraId="6431FFEF" w14:textId="205B1A5A" w:rsidR="00FA15AA" w:rsidRDefault="00E15A15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Título del artículo (inglés)</w:t>
      </w:r>
      <w:commentRangeEnd w:id="1"/>
      <w:r w:rsidR="00C30491">
        <w:rPr>
          <w:rStyle w:val="Refdecomentario"/>
        </w:rPr>
        <w:commentReference w:id="1"/>
      </w:r>
      <w:bookmarkStart w:id="2" w:name="_GoBack"/>
      <w:bookmarkEnd w:id="2"/>
      <w:permStart w:id="1222404998" w:edGrp="everyone"/>
      <w:permEnd w:id="1222404998"/>
    </w:p>
    <w:p w14:paraId="6D3471DA" w14:textId="77777777" w:rsidR="000F28CD" w:rsidRPr="0087375D" w:rsidRDefault="00E15A15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  <w:r>
        <w:rPr>
          <w:rStyle w:val="Refdecomentario"/>
        </w:rPr>
        <w:commentReference w:id="3"/>
      </w:r>
    </w:p>
    <w:p w14:paraId="1000A5F8" w14:textId="77777777" w:rsidR="000F28CD" w:rsidRPr="0087375D" w:rsidRDefault="00922349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b/>
          <w:color w:val="000000"/>
          <w:sz w:val="18"/>
          <w:szCs w:val="24"/>
          <w:lang w:eastAsia="es-MX"/>
        </w:rPr>
      </w:pPr>
      <w:commentRangeStart w:id="4"/>
      <w:r w:rsidRPr="0087375D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Resumen</w:t>
      </w:r>
      <w:commentRangeEnd w:id="4"/>
      <w:r w:rsidR="00327A0A">
        <w:rPr>
          <w:rStyle w:val="Refdecomentario"/>
        </w:rPr>
        <w:commentReference w:id="4"/>
      </w:r>
    </w:p>
    <w:p w14:paraId="03EBD29F" w14:textId="77777777" w:rsidR="00306470" w:rsidRPr="00C30491" w:rsidRDefault="00922349" w:rsidP="00E15A15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5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El resumen deberá ser conciso y proporcionar un amplio panorama de la investigación (objetivo, método, resultados y conclusiones), sin que sobrepase las 250 palabras.</w:t>
      </w:r>
      <w:commentRangeEnd w:id="5"/>
      <w:r w:rsidR="00327A0A" w:rsidRPr="00C30491">
        <w:rPr>
          <w:rStyle w:val="Refdecomentario"/>
          <w:rFonts w:ascii="Verdana" w:hAnsi="Verdana"/>
          <w:sz w:val="24"/>
          <w:szCs w:val="24"/>
        </w:rPr>
        <w:commentReference w:id="5"/>
      </w:r>
    </w:p>
    <w:p w14:paraId="3D43DD9A" w14:textId="77777777" w:rsidR="00922349" w:rsidRPr="0087375D" w:rsidRDefault="00922349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6"/>
      <w:r w:rsidRPr="0087375D">
        <w:rPr>
          <w:rFonts w:ascii="Verdana" w:eastAsia="Times New Roman" w:hAnsi="Verdana" w:cs="Arial"/>
          <w:b/>
          <w:bCs/>
          <w:color w:val="000000"/>
          <w:sz w:val="24"/>
          <w:szCs w:val="24"/>
          <w:lang w:eastAsia="es-MX"/>
        </w:rPr>
        <w:t>Palabras clave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: se debe proporcionar una relación de </w:t>
      </w:r>
      <w:r w:rsidR="007D0B72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máximo 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ocho palabras o frases clave</w:t>
      </w:r>
      <w:r w:rsidR="007D0B72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, que facilite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la recuperación de la información</w:t>
      </w:r>
      <w:r w:rsidR="007D0B72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;</w:t>
      </w:r>
      <w:r w:rsidR="00EE1D58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separa</w:t>
      </w:r>
      <w:r w:rsidR="007D0B72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rlas </w:t>
      </w:r>
      <w:r w:rsidR="00EE1D58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por</w:t>
      </w:r>
      <w:r w:rsidR="009613EF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coma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  <w:commentRangeEnd w:id="6"/>
      <w:r w:rsidR="00C30491">
        <w:rPr>
          <w:rStyle w:val="Refdecomentario"/>
        </w:rPr>
        <w:commentReference w:id="6"/>
      </w:r>
    </w:p>
    <w:p w14:paraId="6F993F66" w14:textId="77777777" w:rsidR="00A80F47" w:rsidRPr="0087375D" w:rsidRDefault="00E15A15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  <w:r>
        <w:rPr>
          <w:rStyle w:val="Refdecomentario"/>
        </w:rPr>
        <w:commentReference w:id="7"/>
      </w:r>
    </w:p>
    <w:p w14:paraId="65221FD1" w14:textId="77777777" w:rsidR="000F28CD" w:rsidRPr="0087375D" w:rsidRDefault="00922349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b/>
          <w:color w:val="000000"/>
          <w:sz w:val="18"/>
          <w:szCs w:val="18"/>
          <w:lang w:eastAsia="es-MX"/>
        </w:rPr>
      </w:pPr>
      <w:commentRangeStart w:id="8"/>
      <w:proofErr w:type="spellStart"/>
      <w:r w:rsidRPr="0087375D">
        <w:rPr>
          <w:rFonts w:ascii="Verdana" w:eastAsia="Times New Roman" w:hAnsi="Verdana" w:cs="Arial"/>
          <w:b/>
          <w:iCs/>
          <w:color w:val="000000"/>
          <w:sz w:val="24"/>
          <w:szCs w:val="24"/>
          <w:lang w:eastAsia="es-MX"/>
        </w:rPr>
        <w:t>Abstract</w:t>
      </w:r>
      <w:commentRangeEnd w:id="8"/>
      <w:proofErr w:type="spellEnd"/>
      <w:r w:rsidR="00C30491">
        <w:rPr>
          <w:rStyle w:val="Refdecomentario"/>
        </w:rPr>
        <w:commentReference w:id="8"/>
      </w:r>
    </w:p>
    <w:p w14:paraId="692B8730" w14:textId="77777777" w:rsidR="007D0B72" w:rsidRPr="0087375D" w:rsidRDefault="00A80F47" w:rsidP="00E15A15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18"/>
          <w:szCs w:val="18"/>
          <w:lang w:eastAsia="es-MX"/>
        </w:rPr>
      </w:pPr>
      <w:commentRangeStart w:id="9"/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El </w:t>
      </w:r>
      <w:proofErr w:type="spellStart"/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bstract</w:t>
      </w:r>
      <w:proofErr w:type="spellEnd"/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rá ser conciso y proporcionar un amplio panorama de la investigación (objetivo, método, resultados y conclusiones), sin que sobrepase las 250 palabras.</w:t>
      </w:r>
      <w:commentRangeEnd w:id="9"/>
      <w:r w:rsidR="00C30491">
        <w:rPr>
          <w:rStyle w:val="Refdecomentario"/>
        </w:rPr>
        <w:commentReference w:id="9"/>
      </w:r>
    </w:p>
    <w:p w14:paraId="45EE3CB7" w14:textId="77777777" w:rsidR="00A1085F" w:rsidRPr="0087375D" w:rsidRDefault="00922349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10"/>
      <w:r w:rsidRPr="0087375D">
        <w:rPr>
          <w:rFonts w:ascii="Verdana" w:eastAsia="Times New Roman" w:hAnsi="Verdana" w:cs="Arial"/>
          <w:b/>
          <w:bCs/>
          <w:color w:val="000000"/>
          <w:sz w:val="24"/>
          <w:szCs w:val="24"/>
          <w:lang w:eastAsia="es-MX"/>
        </w:rPr>
        <w:t>Keywords</w:t>
      </w:r>
      <w:r w:rsidRPr="0087375D">
        <w:rPr>
          <w:rFonts w:ascii="Verdana" w:eastAsia="Times New Roman" w:hAnsi="Verdana" w:cs="Arial"/>
          <w:bCs/>
          <w:color w:val="000000"/>
          <w:sz w:val="24"/>
          <w:szCs w:val="24"/>
          <w:lang w:eastAsia="es-MX"/>
        </w:rPr>
        <w:t>: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 w:rsidR="00A80F47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se debe proporcionar una relación de ocho palabras o fras</w:t>
      </w:r>
      <w:r w:rsidR="007D0B72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es clave (máximo), que facilite</w:t>
      </w:r>
      <w:r w:rsidR="00A80F47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la recuperación de la información</w:t>
      </w:r>
      <w:r w:rsidR="007D0B72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; separarlas por coma.</w:t>
      </w:r>
      <w:commentRangeEnd w:id="10"/>
      <w:r w:rsidR="00C30491">
        <w:rPr>
          <w:rStyle w:val="Refdecomentario"/>
        </w:rPr>
        <w:commentReference w:id="10"/>
      </w:r>
    </w:p>
    <w:p w14:paraId="5F9C111E" w14:textId="77777777" w:rsidR="005C2816" w:rsidRPr="0087375D" w:rsidRDefault="005C2816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11"/>
    </w:p>
    <w:commentRangeEnd w:id="11"/>
    <w:p w14:paraId="0149A789" w14:textId="77777777" w:rsidR="000F28CD" w:rsidRPr="0087375D" w:rsidRDefault="00C30491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Style w:val="Refdecomentario"/>
        </w:rPr>
        <w:commentReference w:id="11"/>
      </w:r>
    </w:p>
    <w:p w14:paraId="01ACDB03" w14:textId="77777777" w:rsidR="00954806" w:rsidRPr="0087375D" w:rsidRDefault="003A3773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commentRangeStart w:id="12"/>
      <w:r w:rsidRPr="0087375D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Introducción</w:t>
      </w:r>
      <w:commentRangeEnd w:id="12"/>
      <w:r w:rsidR="00C30491">
        <w:rPr>
          <w:rStyle w:val="Refdecomentario"/>
        </w:rPr>
        <w:commentReference w:id="12"/>
      </w:r>
    </w:p>
    <w:p w14:paraId="5F5AA3F5" w14:textId="77777777" w:rsidR="000F28CD" w:rsidRPr="0087375D" w:rsidRDefault="000F28CD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commentRangeStart w:id="13"/>
    </w:p>
    <w:commentRangeEnd w:id="13"/>
    <w:p w14:paraId="3350D73D" w14:textId="77777777" w:rsidR="000F28CD" w:rsidRPr="0087375D" w:rsidRDefault="00C30491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>
        <w:rPr>
          <w:rStyle w:val="Refdecomentario"/>
        </w:rPr>
        <w:commentReference w:id="13"/>
      </w:r>
    </w:p>
    <w:p w14:paraId="3F5E1999" w14:textId="77777777" w:rsidR="00C30491" w:rsidRDefault="00C30491" w:rsidP="00E44DDA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14"/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="007905CA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14:paraId="1808E5A4" w14:textId="77777777" w:rsidR="00C30491" w:rsidRDefault="00C30491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15"/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commentRangeEnd w:id="15"/>
      <w:proofErr w:type="spellEnd"/>
      <w:r w:rsidR="00E44DDA">
        <w:rPr>
          <w:rStyle w:val="Refdecomentario"/>
        </w:rPr>
        <w:commentReference w:id="15"/>
      </w:r>
    </w:p>
    <w:p w14:paraId="285E7D00" w14:textId="77777777" w:rsidR="00C30491" w:rsidRDefault="00C30491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commentRangeEnd w:id="14"/>
      <w:proofErr w:type="spellEnd"/>
      <w:r>
        <w:rPr>
          <w:rStyle w:val="Refdecomentario"/>
        </w:rPr>
        <w:commentReference w:id="14"/>
      </w:r>
    </w:p>
    <w:p w14:paraId="4BEE3A39" w14:textId="77777777" w:rsidR="007905CA" w:rsidRDefault="007905CA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lastRenderedPageBreak/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commentRangeStart w:id="16"/>
      <w:r w:rsidRPr="007905CA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Figura 1</w:t>
      </w:r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commentRangeEnd w:id="16"/>
      <w:r>
        <w:rPr>
          <w:rStyle w:val="Refdecomentario"/>
        </w:rPr>
        <w:commentReference w:id="16"/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</w:p>
    <w:p w14:paraId="0D3C72A7" w14:textId="77777777" w:rsidR="007905CA" w:rsidRDefault="00E15A15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Style w:val="Refdecomentario"/>
        </w:rPr>
        <w:commentReference w:id="17"/>
      </w:r>
    </w:p>
    <w:p w14:paraId="63073141" w14:textId="77777777" w:rsidR="007905CA" w:rsidRDefault="007905CA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18"/>
      <w:r>
        <w:rPr>
          <w:rFonts w:ascii="Verdana" w:eastAsia="Times New Roman" w:hAnsi="Verdana" w:cs="Arial"/>
          <w:noProof/>
          <w:color w:val="000000"/>
          <w:sz w:val="24"/>
          <w:szCs w:val="24"/>
          <w:lang w:eastAsia="ja-JP"/>
        </w:rPr>
        <w:drawing>
          <wp:inline distT="0" distB="0" distL="0" distR="0" wp14:anchorId="53B79D30" wp14:editId="06314F65">
            <wp:extent cx="5598099" cy="3076575"/>
            <wp:effectExtent l="0" t="0" r="3175" b="0"/>
            <wp:docPr id="3" name="Imagen 3" descr="Y:\LOGOS_LOGOS_ANIMADOS_TYCA\Logotipos\Logo 2 TyCA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LOGOS_LOGOS_ANIMADOS_TYCA\Logotipos\Logo 2 TyCA (2)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5672" cy="3086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18"/>
      <w:r>
        <w:rPr>
          <w:rStyle w:val="Refdecomentario"/>
        </w:rPr>
        <w:commentReference w:id="18"/>
      </w:r>
    </w:p>
    <w:p w14:paraId="25F97A7C" w14:textId="77777777" w:rsidR="007905CA" w:rsidRDefault="007905CA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19"/>
      <w:r w:rsidRPr="007905CA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Figura 1</w:t>
      </w:r>
      <w:commentRangeEnd w:id="19"/>
      <w:r>
        <w:rPr>
          <w:rStyle w:val="Refdecomentario"/>
        </w:rPr>
        <w:commentReference w:id="19"/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. </w:t>
      </w:r>
      <w:commentRangeStart w:id="20"/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7905CA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7905CA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commentRangeEnd w:id="20"/>
      <w:proofErr w:type="spellEnd"/>
      <w:r>
        <w:rPr>
          <w:rStyle w:val="Refdecomentario"/>
        </w:rPr>
        <w:commentReference w:id="20"/>
      </w:r>
    </w:p>
    <w:p w14:paraId="6EDCA1CA" w14:textId="77777777" w:rsidR="00252648" w:rsidRDefault="00C37665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Style w:val="Refdecomentario"/>
        </w:rPr>
        <w:commentReference w:id="21"/>
      </w:r>
    </w:p>
    <w:p w14:paraId="2137ABCF" w14:textId="77777777" w:rsidR="00252648" w:rsidRDefault="00252648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commentRangeStart w:id="22"/>
      <w:r w:rsidRPr="007905CA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Figura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2a</w:t>
      </w:r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y</w:t>
      </w:r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 w:rsidRPr="007905CA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Figura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2b</w:t>
      </w:r>
      <w:commentRangeEnd w:id="22"/>
      <w:r>
        <w:rPr>
          <w:rStyle w:val="Refdecomentario"/>
        </w:rPr>
        <w:commentReference w:id="22"/>
      </w:r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</w:p>
    <w:p w14:paraId="6FC6ED8D" w14:textId="77777777" w:rsidR="008E7DF0" w:rsidRDefault="008E7DF0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</w:p>
    <w:p w14:paraId="3D9433C2" w14:textId="77777777" w:rsidR="00252648" w:rsidRDefault="008E7DF0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23"/>
      <w:r>
        <w:rPr>
          <w:rFonts w:ascii="Verdana" w:eastAsia="Times New Roman" w:hAnsi="Verdana" w:cs="Arial"/>
          <w:noProof/>
          <w:color w:val="000000"/>
          <w:sz w:val="24"/>
          <w:szCs w:val="24"/>
          <w:lang w:eastAsia="ja-JP"/>
        </w:rPr>
        <w:lastRenderedPageBreak/>
        <w:drawing>
          <wp:inline distT="0" distB="0" distL="0" distR="0" wp14:anchorId="5A8D1D03" wp14:editId="49E7A2AF">
            <wp:extent cx="5602660" cy="1790700"/>
            <wp:effectExtent l="0" t="0" r="0" b="0"/>
            <wp:docPr id="10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jemplofigura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5674" cy="1801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3"/>
      <w:r>
        <w:rPr>
          <w:rStyle w:val="Refdecomentario"/>
        </w:rPr>
        <w:commentReference w:id="23"/>
      </w:r>
    </w:p>
    <w:p w14:paraId="799264ED" w14:textId="77777777" w:rsidR="00252648" w:rsidRDefault="00252648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24"/>
      <w:r w:rsidRPr="007905CA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 xml:space="preserve">Figura </w:t>
      </w:r>
      <w:r w:rsidR="008E7DF0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2</w:t>
      </w:r>
      <w:commentRangeEnd w:id="24"/>
      <w:r w:rsidR="008E7DF0">
        <w:rPr>
          <w:rStyle w:val="Refdecomentario"/>
        </w:rPr>
        <w:commentReference w:id="24"/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. </w:t>
      </w:r>
      <w:commentRangeStart w:id="25"/>
      <w:r w:rsidR="008E7DF0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) descripción Figura 2a</w:t>
      </w:r>
      <w:r w:rsidRPr="007905CA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="008E7DF0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;</w:t>
      </w:r>
      <w:r w:rsidRPr="007905CA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 w:rsidR="008E7DF0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b) descripción Figura 2b </w:t>
      </w:r>
      <w:proofErr w:type="spellStart"/>
      <w:r w:rsidR="008E7DF0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commentRangeEnd w:id="25"/>
      <w:proofErr w:type="spellEnd"/>
      <w:r w:rsidR="008E7DF0">
        <w:rPr>
          <w:rStyle w:val="Refdecomentario"/>
        </w:rPr>
        <w:commentReference w:id="25"/>
      </w:r>
    </w:p>
    <w:p w14:paraId="5293799D" w14:textId="77777777" w:rsidR="00C30491" w:rsidRPr="0087375D" w:rsidRDefault="00C30491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26"/>
    </w:p>
    <w:commentRangeEnd w:id="26"/>
    <w:p w14:paraId="7EAD5CFE" w14:textId="77777777" w:rsidR="000F28CD" w:rsidRPr="0087375D" w:rsidRDefault="00C30491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Style w:val="Refdecomentario"/>
        </w:rPr>
        <w:commentReference w:id="26"/>
      </w:r>
    </w:p>
    <w:p w14:paraId="5BD56625" w14:textId="587127E5" w:rsidR="00215FF8" w:rsidRPr="0087375D" w:rsidRDefault="00215FF8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commentRangeStart w:id="27"/>
      <w:r w:rsidRPr="0087375D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Subseccione</w:t>
      </w:r>
      <w:r w:rsidR="00E15A15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s de primer nivel</w:t>
      </w:r>
      <w:commentRangeEnd w:id="27"/>
      <w:r w:rsidR="00C30491">
        <w:rPr>
          <w:rStyle w:val="Refdecomentario"/>
        </w:rPr>
        <w:commentReference w:id="27"/>
      </w:r>
    </w:p>
    <w:p w14:paraId="24BC8C9C" w14:textId="77777777" w:rsidR="000F28CD" w:rsidRPr="0087375D" w:rsidRDefault="000F28CD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commentRangeStart w:id="28"/>
    </w:p>
    <w:commentRangeEnd w:id="28"/>
    <w:p w14:paraId="706AF71D" w14:textId="77777777" w:rsidR="000F28CD" w:rsidRPr="0087375D" w:rsidRDefault="007905CA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>
        <w:rPr>
          <w:rStyle w:val="Refdecomentario"/>
        </w:rPr>
        <w:commentReference w:id="28"/>
      </w:r>
    </w:p>
    <w:p w14:paraId="52970773" w14:textId="77777777" w:rsidR="007905CA" w:rsidRDefault="007905CA" w:rsidP="00E44DDA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29"/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lastRenderedPageBreak/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</w:p>
    <w:p w14:paraId="0705A09F" w14:textId="77777777" w:rsidR="007905CA" w:rsidRDefault="007905CA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</w:p>
    <w:p w14:paraId="7DEF9F11" w14:textId="77777777" w:rsidR="00C50732" w:rsidRDefault="007905CA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commentRangeEnd w:id="29"/>
      <w:proofErr w:type="spellEnd"/>
      <w:r>
        <w:rPr>
          <w:rStyle w:val="Refdecomentario"/>
        </w:rPr>
        <w:commentReference w:id="29"/>
      </w:r>
    </w:p>
    <w:p w14:paraId="6CB64EED" w14:textId="77777777" w:rsidR="007905CA" w:rsidRDefault="007905CA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7905CA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commentRangeStart w:id="30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abla 1</w:t>
      </w:r>
      <w:commentRangeEnd w:id="30"/>
      <w:r>
        <w:rPr>
          <w:rStyle w:val="Refdecomentario"/>
        </w:rPr>
        <w:commentReference w:id="30"/>
      </w:r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7905CA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7905CA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7905CA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</w:p>
    <w:p w14:paraId="28FECEC3" w14:textId="77777777" w:rsidR="00E61995" w:rsidRDefault="00E15A15" w:rsidP="00E15A15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Style w:val="Refdecomentario"/>
        </w:rPr>
        <w:commentReference w:id="31"/>
      </w:r>
    </w:p>
    <w:p w14:paraId="524EE1A3" w14:textId="77777777" w:rsidR="007905CA" w:rsidRDefault="00E61995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32"/>
      <w:commentRangeStart w:id="33"/>
      <w:r w:rsidRPr="00E61995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Tabla 1</w:t>
      </w:r>
      <w:commentRangeEnd w:id="32"/>
      <w:r>
        <w:rPr>
          <w:rStyle w:val="Refdecomentario"/>
        </w:rPr>
        <w:commentReference w:id="32"/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. </w:t>
      </w:r>
      <w:commentRangeStart w:id="34"/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E61995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E61995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commentRangeEnd w:id="34"/>
      <w:proofErr w:type="spellEnd"/>
      <w:r>
        <w:rPr>
          <w:rStyle w:val="Refdecomentario"/>
        </w:rPr>
        <w:commentReference w:id="34"/>
      </w:r>
      <w:commentRangeEnd w:id="33"/>
      <w:r w:rsidR="00CF5B88">
        <w:rPr>
          <w:rStyle w:val="Refdecomentario"/>
        </w:rPr>
        <w:commentReference w:id="33"/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2206"/>
        <w:gridCol w:w="2205"/>
        <w:gridCol w:w="2206"/>
        <w:gridCol w:w="2211"/>
      </w:tblGrid>
      <w:tr w:rsidR="00E61995" w14:paraId="420094E3" w14:textId="77777777" w:rsidTr="00E61995">
        <w:trPr>
          <w:jc w:val="center"/>
        </w:trPr>
        <w:tc>
          <w:tcPr>
            <w:tcW w:w="2244" w:type="dxa"/>
          </w:tcPr>
          <w:p w14:paraId="3732F90A" w14:textId="77777777" w:rsid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4"/>
                <w:szCs w:val="24"/>
                <w:lang w:eastAsia="es-MX"/>
              </w:rPr>
            </w:pPr>
            <w:commentRangeStart w:id="35"/>
            <w:proofErr w:type="spellStart"/>
            <w:r>
              <w:rPr>
                <w:rFonts w:ascii="Verdana" w:eastAsia="Times New Roman" w:hAnsi="Verdana" w:cs="Arial"/>
                <w:color w:val="000000"/>
                <w:sz w:val="24"/>
                <w:szCs w:val="24"/>
                <w:lang w:eastAsia="es-MX"/>
              </w:rPr>
              <w:t>Textoejemplo</w:t>
            </w:r>
            <w:proofErr w:type="spellEnd"/>
          </w:p>
        </w:tc>
        <w:tc>
          <w:tcPr>
            <w:tcW w:w="2244" w:type="dxa"/>
          </w:tcPr>
          <w:p w14:paraId="3988D1C5" w14:textId="77777777" w:rsid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4"/>
                <w:szCs w:val="24"/>
                <w:lang w:eastAsia="es-MX"/>
              </w:rPr>
            </w:pPr>
            <w:proofErr w:type="spellStart"/>
            <w:r>
              <w:rPr>
                <w:rFonts w:ascii="Verdana" w:eastAsia="Times New Roman" w:hAnsi="Verdana" w:cs="Arial"/>
                <w:color w:val="000000"/>
                <w:sz w:val="24"/>
                <w:szCs w:val="24"/>
                <w:lang w:eastAsia="es-MX"/>
              </w:rPr>
              <w:t>Textoejemplo</w:t>
            </w:r>
            <w:proofErr w:type="spellEnd"/>
          </w:p>
        </w:tc>
        <w:tc>
          <w:tcPr>
            <w:tcW w:w="2245" w:type="dxa"/>
          </w:tcPr>
          <w:p w14:paraId="50E443F0" w14:textId="77777777" w:rsid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4"/>
                <w:szCs w:val="24"/>
                <w:lang w:eastAsia="es-MX"/>
              </w:rPr>
            </w:pPr>
            <w:proofErr w:type="spellStart"/>
            <w:r>
              <w:rPr>
                <w:rFonts w:ascii="Verdana" w:eastAsia="Times New Roman" w:hAnsi="Verdana" w:cs="Arial"/>
                <w:color w:val="000000"/>
                <w:sz w:val="24"/>
                <w:szCs w:val="24"/>
                <w:lang w:eastAsia="es-MX"/>
              </w:rPr>
              <w:t>Textoejemplo</w:t>
            </w:r>
            <w:proofErr w:type="spellEnd"/>
          </w:p>
        </w:tc>
        <w:tc>
          <w:tcPr>
            <w:tcW w:w="2245" w:type="dxa"/>
          </w:tcPr>
          <w:p w14:paraId="600F3211" w14:textId="77777777" w:rsid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4"/>
                <w:szCs w:val="24"/>
                <w:lang w:eastAsia="es-MX"/>
              </w:rPr>
            </w:pPr>
            <w:proofErr w:type="spellStart"/>
            <w:r>
              <w:rPr>
                <w:rFonts w:ascii="Verdana" w:eastAsia="Times New Roman" w:hAnsi="Verdana" w:cs="Arial"/>
                <w:color w:val="000000"/>
                <w:sz w:val="24"/>
                <w:szCs w:val="24"/>
                <w:lang w:eastAsia="es-MX"/>
              </w:rPr>
              <w:t>Textoejemplo</w:t>
            </w:r>
            <w:proofErr w:type="spellEnd"/>
          </w:p>
        </w:tc>
      </w:tr>
      <w:tr w:rsidR="00E61995" w14:paraId="2A5335A1" w14:textId="77777777" w:rsidTr="00E61995">
        <w:trPr>
          <w:jc w:val="center"/>
        </w:trPr>
        <w:tc>
          <w:tcPr>
            <w:tcW w:w="2244" w:type="dxa"/>
          </w:tcPr>
          <w:p w14:paraId="2B5C92B8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3"/>
                <w:szCs w:val="23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sz w:val="23"/>
                <w:szCs w:val="23"/>
                <w:lang w:eastAsia="es-MX"/>
              </w:rPr>
              <w:t>Textoejemplo</w:t>
            </w:r>
            <w:proofErr w:type="spellEnd"/>
          </w:p>
        </w:tc>
        <w:tc>
          <w:tcPr>
            <w:tcW w:w="2244" w:type="dxa"/>
          </w:tcPr>
          <w:p w14:paraId="197576E9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3"/>
                <w:szCs w:val="23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sz w:val="23"/>
                <w:szCs w:val="23"/>
                <w:lang w:eastAsia="es-MX"/>
              </w:rPr>
              <w:t>Textoejemplo</w:t>
            </w:r>
            <w:proofErr w:type="spellEnd"/>
          </w:p>
        </w:tc>
        <w:tc>
          <w:tcPr>
            <w:tcW w:w="2245" w:type="dxa"/>
          </w:tcPr>
          <w:p w14:paraId="4A5F88DC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3"/>
                <w:szCs w:val="23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sz w:val="23"/>
                <w:szCs w:val="23"/>
                <w:lang w:eastAsia="es-MX"/>
              </w:rPr>
              <w:t>Textoejemplo</w:t>
            </w:r>
            <w:proofErr w:type="spellEnd"/>
          </w:p>
        </w:tc>
        <w:tc>
          <w:tcPr>
            <w:tcW w:w="2245" w:type="dxa"/>
          </w:tcPr>
          <w:p w14:paraId="4E122CF3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3"/>
                <w:szCs w:val="23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sz w:val="23"/>
                <w:szCs w:val="23"/>
                <w:lang w:eastAsia="es-MX"/>
              </w:rPr>
              <w:t>Textoejemplo</w:t>
            </w:r>
            <w:proofErr w:type="spellEnd"/>
          </w:p>
        </w:tc>
      </w:tr>
      <w:tr w:rsidR="00E61995" w14:paraId="49FBC1E0" w14:textId="77777777" w:rsidTr="00E61995">
        <w:trPr>
          <w:jc w:val="center"/>
        </w:trPr>
        <w:tc>
          <w:tcPr>
            <w:tcW w:w="2244" w:type="dxa"/>
          </w:tcPr>
          <w:p w14:paraId="553D22AD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lang w:eastAsia="es-MX"/>
              </w:rPr>
              <w:t>Textoejemplo</w:t>
            </w:r>
            <w:proofErr w:type="spellEnd"/>
          </w:p>
        </w:tc>
        <w:tc>
          <w:tcPr>
            <w:tcW w:w="2244" w:type="dxa"/>
          </w:tcPr>
          <w:p w14:paraId="256821BD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lang w:eastAsia="es-MX"/>
              </w:rPr>
              <w:t>Textoejemplo</w:t>
            </w:r>
            <w:proofErr w:type="spellEnd"/>
          </w:p>
        </w:tc>
        <w:tc>
          <w:tcPr>
            <w:tcW w:w="2245" w:type="dxa"/>
          </w:tcPr>
          <w:p w14:paraId="26E30FCD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lang w:eastAsia="es-MX"/>
              </w:rPr>
              <w:t>Textoejemplo</w:t>
            </w:r>
            <w:proofErr w:type="spellEnd"/>
          </w:p>
        </w:tc>
        <w:tc>
          <w:tcPr>
            <w:tcW w:w="2245" w:type="dxa"/>
          </w:tcPr>
          <w:p w14:paraId="6FE1F187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lang w:eastAsia="es-MX"/>
              </w:rPr>
              <w:t>Textoejemplo</w:t>
            </w:r>
            <w:proofErr w:type="spellEnd"/>
          </w:p>
        </w:tc>
      </w:tr>
      <w:tr w:rsidR="00E61995" w14:paraId="5FA21305" w14:textId="77777777" w:rsidTr="00E61995">
        <w:trPr>
          <w:jc w:val="center"/>
        </w:trPr>
        <w:tc>
          <w:tcPr>
            <w:tcW w:w="2244" w:type="dxa"/>
          </w:tcPr>
          <w:p w14:paraId="5A4995B3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1"/>
                <w:szCs w:val="21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sz w:val="21"/>
                <w:szCs w:val="21"/>
                <w:lang w:eastAsia="es-MX"/>
              </w:rPr>
              <w:t>Textoejemplo</w:t>
            </w:r>
            <w:proofErr w:type="spellEnd"/>
          </w:p>
        </w:tc>
        <w:tc>
          <w:tcPr>
            <w:tcW w:w="2244" w:type="dxa"/>
          </w:tcPr>
          <w:p w14:paraId="5400E05F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1"/>
                <w:szCs w:val="21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sz w:val="21"/>
                <w:szCs w:val="21"/>
                <w:lang w:eastAsia="es-MX"/>
              </w:rPr>
              <w:t>Textoejemplo</w:t>
            </w:r>
            <w:proofErr w:type="spellEnd"/>
          </w:p>
        </w:tc>
        <w:tc>
          <w:tcPr>
            <w:tcW w:w="2245" w:type="dxa"/>
          </w:tcPr>
          <w:p w14:paraId="40AC8F61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1"/>
                <w:szCs w:val="21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sz w:val="21"/>
                <w:szCs w:val="21"/>
                <w:lang w:eastAsia="es-MX"/>
              </w:rPr>
              <w:t>Textoejemplo</w:t>
            </w:r>
            <w:proofErr w:type="spellEnd"/>
          </w:p>
        </w:tc>
        <w:tc>
          <w:tcPr>
            <w:tcW w:w="2245" w:type="dxa"/>
          </w:tcPr>
          <w:p w14:paraId="3705412C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1"/>
                <w:szCs w:val="21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sz w:val="21"/>
                <w:szCs w:val="21"/>
                <w:lang w:eastAsia="es-MX"/>
              </w:rPr>
              <w:t>Textoejemplo</w:t>
            </w:r>
            <w:proofErr w:type="spellEnd"/>
          </w:p>
        </w:tc>
      </w:tr>
      <w:tr w:rsidR="00E61995" w14:paraId="660F451A" w14:textId="77777777" w:rsidTr="00E61995">
        <w:trPr>
          <w:jc w:val="center"/>
        </w:trPr>
        <w:tc>
          <w:tcPr>
            <w:tcW w:w="2244" w:type="dxa"/>
          </w:tcPr>
          <w:p w14:paraId="67C07F14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es-MX"/>
              </w:rPr>
              <w:t>Textoejemplo</w:t>
            </w:r>
            <w:proofErr w:type="spellEnd"/>
          </w:p>
        </w:tc>
        <w:tc>
          <w:tcPr>
            <w:tcW w:w="2244" w:type="dxa"/>
          </w:tcPr>
          <w:p w14:paraId="5ED8216B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es-MX"/>
              </w:rPr>
              <w:t>Textoejemplo</w:t>
            </w:r>
            <w:proofErr w:type="spellEnd"/>
          </w:p>
        </w:tc>
        <w:tc>
          <w:tcPr>
            <w:tcW w:w="2245" w:type="dxa"/>
          </w:tcPr>
          <w:p w14:paraId="2486E914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es-MX"/>
              </w:rPr>
              <w:t>Textoejemplo</w:t>
            </w:r>
            <w:proofErr w:type="spellEnd"/>
          </w:p>
        </w:tc>
        <w:tc>
          <w:tcPr>
            <w:tcW w:w="2245" w:type="dxa"/>
          </w:tcPr>
          <w:p w14:paraId="66A86A9F" w14:textId="77777777" w:rsidR="00E61995" w:rsidRPr="00E61995" w:rsidRDefault="00E61995" w:rsidP="00E15A15">
            <w:pPr>
              <w:adjustRightInd w:val="0"/>
              <w:snapToGrid w:val="0"/>
              <w:spacing w:after="100" w:line="360" w:lineRule="auto"/>
              <w:jc w:val="both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es-MX"/>
              </w:rPr>
            </w:pPr>
            <w:proofErr w:type="spellStart"/>
            <w:r w:rsidRPr="00E61995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es-MX"/>
              </w:rPr>
              <w:t>Textoejemplo</w:t>
            </w:r>
            <w:commentRangeEnd w:id="35"/>
            <w:proofErr w:type="spellEnd"/>
            <w:r>
              <w:rPr>
                <w:rStyle w:val="Refdecomentario"/>
              </w:rPr>
              <w:commentReference w:id="35"/>
            </w:r>
          </w:p>
        </w:tc>
      </w:tr>
    </w:tbl>
    <w:p w14:paraId="72DAF37F" w14:textId="77777777" w:rsidR="007905CA" w:rsidRPr="00E15A15" w:rsidRDefault="00E61995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color w:val="000000"/>
          <w:sz w:val="20"/>
          <w:szCs w:val="20"/>
          <w:lang w:eastAsia="es-MX"/>
        </w:rPr>
      </w:pPr>
      <w:commentRangeStart w:id="36"/>
      <w:r w:rsidRPr="00E15A15">
        <w:rPr>
          <w:rFonts w:ascii="Verdana" w:eastAsia="Times New Roman" w:hAnsi="Verdana" w:cs="Arial"/>
          <w:color w:val="000000"/>
          <w:sz w:val="20"/>
          <w:szCs w:val="20"/>
          <w:lang w:eastAsia="es-MX"/>
        </w:rPr>
        <w:t xml:space="preserve">Nota: </w:t>
      </w:r>
      <w:proofErr w:type="spellStart"/>
      <w:r w:rsidRPr="00E15A15">
        <w:rPr>
          <w:rFonts w:ascii="Verdana" w:eastAsia="Times New Roman" w:hAnsi="Verdana" w:cs="Arial"/>
          <w:color w:val="000000"/>
          <w:sz w:val="20"/>
          <w:szCs w:val="20"/>
          <w:lang w:eastAsia="es-MX"/>
        </w:rPr>
        <w:t>Textoejemplo</w:t>
      </w:r>
      <w:proofErr w:type="spellEnd"/>
      <w:r w:rsidRPr="00E15A15">
        <w:rPr>
          <w:rFonts w:ascii="Verdana" w:eastAsia="Times New Roman" w:hAnsi="Verdana" w:cs="Arial"/>
          <w:color w:val="000000"/>
          <w:sz w:val="20"/>
          <w:szCs w:val="20"/>
          <w:lang w:eastAsia="es-MX"/>
        </w:rPr>
        <w:t xml:space="preserve"> </w:t>
      </w:r>
      <w:proofErr w:type="spellStart"/>
      <w:r w:rsidRPr="00E15A15">
        <w:rPr>
          <w:rFonts w:ascii="Verdana" w:eastAsia="Times New Roman" w:hAnsi="Verdana" w:cs="Arial"/>
          <w:color w:val="000000"/>
          <w:sz w:val="20"/>
          <w:szCs w:val="20"/>
          <w:lang w:eastAsia="es-MX"/>
        </w:rPr>
        <w:t>Textoejemplo</w:t>
      </w:r>
      <w:commentRangeEnd w:id="36"/>
      <w:proofErr w:type="spellEnd"/>
      <w:r w:rsidRPr="00E15A15">
        <w:rPr>
          <w:rStyle w:val="Refdecomentario"/>
          <w:sz w:val="20"/>
          <w:szCs w:val="20"/>
        </w:rPr>
        <w:commentReference w:id="36"/>
      </w:r>
    </w:p>
    <w:p w14:paraId="1BAA7443" w14:textId="77777777" w:rsidR="00C37665" w:rsidRDefault="00C37665" w:rsidP="00C37665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Style w:val="Refdecomentario"/>
        </w:rPr>
        <w:commentReference w:id="37"/>
      </w:r>
    </w:p>
    <w:p w14:paraId="7D3F000D" w14:textId="77777777" w:rsidR="00C37665" w:rsidRDefault="00C37665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38"/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lastRenderedPageBreak/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commentRangeEnd w:id="38"/>
      <w:proofErr w:type="spellEnd"/>
      <w:r>
        <w:rPr>
          <w:rStyle w:val="Refdecomentario"/>
        </w:rPr>
        <w:commentReference w:id="38"/>
      </w:r>
    </w:p>
    <w:p w14:paraId="54BC5568" w14:textId="77777777" w:rsidR="007905CA" w:rsidRPr="006F69CB" w:rsidRDefault="007905CA" w:rsidP="00E15A15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  <w:commentRangeStart w:id="39"/>
    </w:p>
    <w:commentRangeEnd w:id="39"/>
    <w:p w14:paraId="582563CD" w14:textId="77777777" w:rsidR="000F28CD" w:rsidRPr="006F69CB" w:rsidRDefault="00E61995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  <w:r w:rsidRPr="006F69CB">
        <w:rPr>
          <w:rStyle w:val="Refdecomentario"/>
          <w:sz w:val="26"/>
          <w:szCs w:val="26"/>
        </w:rPr>
        <w:commentReference w:id="39"/>
      </w:r>
    </w:p>
    <w:p w14:paraId="2D729454" w14:textId="2AB9020C" w:rsidR="00C50732" w:rsidRPr="0087375D" w:rsidRDefault="00C50732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  <w:commentRangeStart w:id="40"/>
      <w:r w:rsidRPr="0087375D"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  <w:t xml:space="preserve">Subsecciones de </w:t>
      </w:r>
      <w:r w:rsidR="00E15A15"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  <w:t>segundo nive</w:t>
      </w:r>
      <w:r w:rsidR="00C37665"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  <w:t>l y posteriores</w:t>
      </w:r>
      <w:commentRangeEnd w:id="40"/>
      <w:r w:rsidR="00E61995">
        <w:rPr>
          <w:rStyle w:val="Refdecomentario"/>
        </w:rPr>
        <w:commentReference w:id="40"/>
      </w:r>
    </w:p>
    <w:p w14:paraId="1FB120BA" w14:textId="77777777" w:rsidR="000F28CD" w:rsidRPr="0087375D" w:rsidRDefault="000F28CD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  <w:commentRangeStart w:id="41"/>
    </w:p>
    <w:commentRangeEnd w:id="41"/>
    <w:p w14:paraId="69413A9D" w14:textId="77777777" w:rsidR="000F28CD" w:rsidRPr="0087375D" w:rsidRDefault="00AD75A0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  <w:r>
        <w:rPr>
          <w:rStyle w:val="Refdecomentario"/>
        </w:rPr>
        <w:commentReference w:id="41"/>
      </w:r>
    </w:p>
    <w:p w14:paraId="067277F9" w14:textId="77777777" w:rsidR="00AD75A0" w:rsidRDefault="00AD75A0" w:rsidP="00E15A15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42"/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lastRenderedPageBreak/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</w:p>
    <w:p w14:paraId="70714440" w14:textId="77777777" w:rsidR="00AD75A0" w:rsidRDefault="00AD75A0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</w:p>
    <w:p w14:paraId="44543F50" w14:textId="77777777" w:rsidR="00AD75A0" w:rsidRDefault="00AD75A0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commentRangeEnd w:id="42"/>
      <w:proofErr w:type="spellEnd"/>
      <w:r>
        <w:rPr>
          <w:rStyle w:val="Refdecomentario"/>
        </w:rPr>
        <w:commentReference w:id="42"/>
      </w:r>
    </w:p>
    <w:p w14:paraId="6F0DC7D6" w14:textId="77777777" w:rsidR="00AD75A0" w:rsidRDefault="00AD75A0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AD75A0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commentRangeStart w:id="43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Ecuación 1</w:t>
      </w:r>
      <w:commentRangeEnd w:id="43"/>
      <w:r>
        <w:rPr>
          <w:rStyle w:val="Refdecomentario"/>
        </w:rPr>
        <w:commentReference w:id="43"/>
      </w:r>
      <w:r w:rsidRPr="00AD75A0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AD75A0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AD75A0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AD75A0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AD75A0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AD75A0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AD75A0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AD75A0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</w:p>
    <w:p w14:paraId="7EB84C88" w14:textId="77777777" w:rsidR="00C50732" w:rsidRDefault="00C37665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Style w:val="Refdecomentario"/>
        </w:rPr>
        <w:commentReference w:id="44"/>
      </w:r>
    </w:p>
    <w:commentRangeStart w:id="45"/>
    <w:p w14:paraId="7F5CFDE8" w14:textId="77777777" w:rsidR="00AD75A0" w:rsidRPr="0087375D" w:rsidRDefault="00974D5D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m:oMath>
        <m:sSup>
          <m:sSupPr>
            <m:ctrlPr>
              <w:rPr>
                <w:rFonts w:ascii="Cambria Math" w:eastAsia="Times New Roman" w:hAnsi="Cambria Math" w:cs="Arial"/>
                <w:color w:val="000000"/>
                <w:sz w:val="24"/>
                <w:szCs w:val="24"/>
                <w:lang w:eastAsia="es-MX"/>
              </w:rPr>
            </m:ctrlPr>
          </m:sSupPr>
          <m:e>
            <m:d>
              <m:dPr>
                <m:ctrlPr>
                  <w:rPr>
                    <w:rFonts w:ascii="Cambria Math" w:eastAsia="Times New Roman" w:hAnsi="Cambria Math" w:cs="Arial"/>
                    <w:color w:val="000000"/>
                    <w:sz w:val="24"/>
                    <w:szCs w:val="24"/>
                    <w:lang w:eastAsia="es-MX"/>
                  </w:rPr>
                </m:ctrlPr>
              </m:dPr>
              <m:e>
                <m:r>
                  <w:rPr>
                    <w:rFonts w:ascii="Cambria Math" w:eastAsia="Times New Roman" w:hAnsi="Cambria Math" w:cs="Arial"/>
                    <w:color w:val="000000"/>
                    <w:sz w:val="24"/>
                    <w:szCs w:val="24"/>
                    <w:lang w:eastAsia="es-MX"/>
                  </w:rPr>
                  <m:t>1+x</m:t>
                </m:r>
              </m:e>
            </m:d>
          </m:e>
          <m:sup>
            <m:r>
              <w:rPr>
                <w:rFonts w:ascii="Cambria Math" w:eastAsia="Times New Roman" w:hAnsi="Cambria Math" w:cs="Arial"/>
                <w:color w:val="000000"/>
                <w:sz w:val="24"/>
                <w:szCs w:val="24"/>
                <w:lang w:eastAsia="es-MX"/>
              </w:rPr>
              <m:t>n</m:t>
            </m:r>
          </m:sup>
        </m:sSup>
        <m:r>
          <w:rPr>
            <w:rFonts w:ascii="Cambria Math" w:eastAsia="Times New Roman" w:hAnsi="Cambria Math" w:cs="Arial"/>
            <w:color w:val="000000"/>
            <w:sz w:val="24"/>
            <w:szCs w:val="24"/>
            <w:lang w:eastAsia="es-MX"/>
          </w:rPr>
          <m:t>=1+</m:t>
        </m:r>
        <m:f>
          <m:fPr>
            <m:ctrlPr>
              <w:rPr>
                <w:rFonts w:ascii="Cambria Math" w:eastAsia="Times New Roman" w:hAnsi="Cambria Math" w:cs="Arial"/>
                <w:color w:val="000000"/>
                <w:sz w:val="24"/>
                <w:szCs w:val="24"/>
                <w:lang w:eastAsia="es-MX"/>
              </w:rPr>
            </m:ctrlPr>
          </m:fPr>
          <m:num>
            <m:r>
              <w:rPr>
                <w:rFonts w:ascii="Cambria Math" w:eastAsia="Times New Roman" w:hAnsi="Cambria Math" w:cs="Arial"/>
                <w:color w:val="000000"/>
                <w:sz w:val="24"/>
                <w:szCs w:val="24"/>
                <w:lang w:eastAsia="es-MX"/>
              </w:rPr>
              <m:t>nx</m:t>
            </m:r>
          </m:num>
          <m:den>
            <m:r>
              <w:rPr>
                <w:rFonts w:ascii="Cambria Math" w:eastAsia="Times New Roman" w:hAnsi="Cambria Math" w:cs="Arial"/>
                <w:color w:val="000000"/>
                <w:sz w:val="24"/>
                <w:szCs w:val="24"/>
                <w:lang w:eastAsia="es-MX"/>
              </w:rPr>
              <m:t>1!</m:t>
            </m:r>
          </m:den>
        </m:f>
        <m:r>
          <w:rPr>
            <w:rFonts w:ascii="Cambria Math" w:eastAsia="Times New Roman" w:hAnsi="Cambria Math" w:cs="Arial"/>
            <w:color w:val="000000"/>
            <w:sz w:val="24"/>
            <w:szCs w:val="24"/>
            <w:lang w:eastAsia="es-MX"/>
          </w:rPr>
          <m:t>+</m:t>
        </m:r>
        <m:f>
          <m:fPr>
            <m:ctrlPr>
              <w:rPr>
                <w:rFonts w:ascii="Cambria Math" w:eastAsia="Times New Roman" w:hAnsi="Cambria Math" w:cs="Arial"/>
                <w:color w:val="000000"/>
                <w:sz w:val="24"/>
                <w:szCs w:val="24"/>
                <w:lang w:eastAsia="es-MX"/>
              </w:rPr>
            </m:ctrlPr>
          </m:fPr>
          <m:num>
            <m:r>
              <w:rPr>
                <w:rFonts w:ascii="Cambria Math" w:eastAsia="Times New Roman" w:hAnsi="Cambria Math" w:cs="Arial"/>
                <w:color w:val="000000"/>
                <w:sz w:val="24"/>
                <w:szCs w:val="24"/>
                <w:lang w:eastAsia="es-MX"/>
              </w:rPr>
              <m:t>n</m:t>
            </m:r>
            <m:d>
              <m:dPr>
                <m:ctrlPr>
                  <w:rPr>
                    <w:rFonts w:ascii="Cambria Math" w:eastAsia="Times New Roman" w:hAnsi="Cambria Math" w:cs="Arial"/>
                    <w:color w:val="000000"/>
                    <w:sz w:val="24"/>
                    <w:szCs w:val="24"/>
                    <w:lang w:eastAsia="es-MX"/>
                  </w:rPr>
                </m:ctrlPr>
              </m:dPr>
              <m:e>
                <m:r>
                  <w:rPr>
                    <w:rFonts w:ascii="Cambria Math" w:eastAsia="Times New Roman" w:hAnsi="Cambria Math" w:cs="Arial"/>
                    <w:color w:val="000000"/>
                    <w:sz w:val="24"/>
                    <w:szCs w:val="24"/>
                    <w:lang w:eastAsia="es-MX"/>
                  </w:rPr>
                  <m:t>n-1</m:t>
                </m:r>
              </m:e>
            </m:d>
            <m:sSup>
              <m:sSupPr>
                <m:ctrlPr>
                  <w:rPr>
                    <w:rFonts w:ascii="Cambria Math" w:eastAsia="Times New Roman" w:hAnsi="Cambria Math" w:cs="Arial"/>
                    <w:color w:val="000000"/>
                    <w:sz w:val="24"/>
                    <w:szCs w:val="24"/>
                    <w:lang w:eastAsia="es-MX"/>
                  </w:rPr>
                </m:ctrlPr>
              </m:sSupPr>
              <m:e>
                <m:r>
                  <w:rPr>
                    <w:rFonts w:ascii="Cambria Math" w:eastAsia="Times New Roman" w:hAnsi="Cambria Math" w:cs="Arial"/>
                    <w:color w:val="000000"/>
                    <w:sz w:val="24"/>
                    <w:szCs w:val="24"/>
                    <w:lang w:eastAsia="es-MX"/>
                  </w:rPr>
                  <m:t>x</m:t>
                </m:r>
              </m:e>
              <m:sup>
                <m:r>
                  <w:rPr>
                    <w:rFonts w:ascii="Cambria Math" w:eastAsia="Times New Roman" w:hAnsi="Cambria Math" w:cs="Arial"/>
                    <w:color w:val="000000"/>
                    <w:sz w:val="24"/>
                    <w:szCs w:val="24"/>
                    <w:lang w:eastAsia="es-MX"/>
                  </w:rPr>
                  <m:t>2</m:t>
                </m:r>
              </m:sup>
            </m:sSup>
          </m:num>
          <m:den>
            <m:r>
              <w:rPr>
                <w:rFonts w:ascii="Cambria Math" w:eastAsia="Times New Roman" w:hAnsi="Cambria Math" w:cs="Arial"/>
                <w:color w:val="000000"/>
                <w:sz w:val="24"/>
                <w:szCs w:val="24"/>
                <w:lang w:eastAsia="es-MX"/>
              </w:rPr>
              <m:t>2!</m:t>
            </m:r>
          </m:den>
        </m:f>
        <m:r>
          <w:rPr>
            <w:rFonts w:ascii="Cambria Math" w:eastAsia="Times New Roman" w:hAnsi="Cambria Math" w:cs="Arial"/>
            <w:color w:val="000000"/>
            <w:sz w:val="24"/>
            <w:szCs w:val="24"/>
            <w:lang w:eastAsia="es-MX"/>
          </w:rPr>
          <m:t>+…</m:t>
        </m:r>
        <w:commentRangeEnd w:id="45"/>
        <m:r>
          <m:rPr>
            <m:sty m:val="p"/>
          </m:rPr>
          <w:rPr>
            <w:rStyle w:val="Refdecomentario"/>
          </w:rPr>
          <w:commentReference w:id="45"/>
        </m:r>
      </m:oMath>
      <w:commentRangeStart w:id="46"/>
      <w:r w:rsidR="00AD75A0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(1)</w:t>
      </w:r>
      <w:commentRangeEnd w:id="46"/>
      <w:r w:rsidR="00AD75A0">
        <w:rPr>
          <w:rStyle w:val="Refdecomentario"/>
        </w:rPr>
        <w:commentReference w:id="46"/>
      </w:r>
    </w:p>
    <w:p w14:paraId="2D859AE7" w14:textId="77777777" w:rsidR="000F28CD" w:rsidRDefault="000F28CD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47"/>
    </w:p>
    <w:commentRangeEnd w:id="47"/>
    <w:p w14:paraId="79945FDD" w14:textId="77777777" w:rsidR="00AD75A0" w:rsidRPr="0087375D" w:rsidRDefault="00AD75A0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Style w:val="Refdecomentario"/>
        </w:rPr>
        <w:commentReference w:id="47"/>
      </w:r>
    </w:p>
    <w:p w14:paraId="4C2E9A38" w14:textId="77777777" w:rsidR="00954806" w:rsidRPr="0087375D" w:rsidRDefault="00954806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commentRangeStart w:id="48"/>
      <w:r w:rsidRPr="0087375D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Materiales</w:t>
      </w:r>
      <w:r w:rsidR="007D0B72" w:rsidRPr="0087375D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 xml:space="preserve"> </w:t>
      </w:r>
      <w:r w:rsidRPr="0087375D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y métodos</w:t>
      </w:r>
      <w:commentRangeEnd w:id="48"/>
      <w:r w:rsidR="00AD75A0">
        <w:rPr>
          <w:rStyle w:val="Refdecomentario"/>
        </w:rPr>
        <w:commentReference w:id="48"/>
      </w:r>
    </w:p>
    <w:p w14:paraId="32DF36C7" w14:textId="77777777" w:rsidR="000F28CD" w:rsidRPr="0087375D" w:rsidRDefault="000F28CD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commentRangeStart w:id="49"/>
    </w:p>
    <w:commentRangeEnd w:id="49"/>
    <w:p w14:paraId="3845415E" w14:textId="77777777" w:rsidR="000F28CD" w:rsidRPr="0087375D" w:rsidRDefault="00AD75A0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>
        <w:rPr>
          <w:rStyle w:val="Refdecomentario"/>
        </w:rPr>
        <w:commentReference w:id="49"/>
      </w:r>
    </w:p>
    <w:p w14:paraId="53E97B27" w14:textId="77777777" w:rsidR="00AD75A0" w:rsidRDefault="00AD75A0" w:rsidP="00E15A15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50"/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</w:p>
    <w:p w14:paraId="3F26765D" w14:textId="77777777" w:rsidR="00AD75A0" w:rsidRDefault="00AD75A0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</w:p>
    <w:p w14:paraId="4197968A" w14:textId="77777777" w:rsidR="00AD75A0" w:rsidRDefault="00AD75A0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commentRangeEnd w:id="50"/>
      <w:proofErr w:type="spellEnd"/>
      <w:r>
        <w:rPr>
          <w:rStyle w:val="Refdecomentario"/>
        </w:rPr>
        <w:commentReference w:id="50"/>
      </w:r>
    </w:p>
    <w:p w14:paraId="6F771448" w14:textId="77777777" w:rsidR="007D0B72" w:rsidRPr="0087375D" w:rsidRDefault="007D0B72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commentRangeStart w:id="51"/>
    </w:p>
    <w:commentRangeEnd w:id="51"/>
    <w:p w14:paraId="4651FA6D" w14:textId="77777777" w:rsidR="000F28CD" w:rsidRPr="0087375D" w:rsidRDefault="00AD75A0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>
        <w:rPr>
          <w:rStyle w:val="Refdecomentario"/>
        </w:rPr>
        <w:commentReference w:id="51"/>
      </w:r>
    </w:p>
    <w:p w14:paraId="52011392" w14:textId="77777777" w:rsidR="00954806" w:rsidRPr="0087375D" w:rsidRDefault="00954806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commentRangeStart w:id="52"/>
      <w:r w:rsidRPr="0087375D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Resultados</w:t>
      </w:r>
      <w:commentRangeEnd w:id="52"/>
      <w:r w:rsidR="00AD75A0">
        <w:rPr>
          <w:rStyle w:val="Refdecomentario"/>
        </w:rPr>
        <w:commentReference w:id="52"/>
      </w:r>
    </w:p>
    <w:p w14:paraId="0E589811" w14:textId="77777777" w:rsidR="000F28CD" w:rsidRPr="0087375D" w:rsidRDefault="000F28CD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commentRangeStart w:id="53"/>
    </w:p>
    <w:commentRangeEnd w:id="53"/>
    <w:p w14:paraId="77CE7759" w14:textId="77777777" w:rsidR="000F28CD" w:rsidRPr="0087375D" w:rsidRDefault="00AD75A0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>
        <w:rPr>
          <w:rStyle w:val="Refdecomentario"/>
        </w:rPr>
        <w:commentReference w:id="53"/>
      </w:r>
    </w:p>
    <w:p w14:paraId="46C593DB" w14:textId="77777777" w:rsidR="00AD75A0" w:rsidRDefault="00AD75A0" w:rsidP="00E15A15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54"/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</w:p>
    <w:p w14:paraId="24C62296" w14:textId="77777777" w:rsidR="00AD75A0" w:rsidRDefault="00AD75A0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</w:p>
    <w:p w14:paraId="602988CA" w14:textId="77777777" w:rsidR="00AD75A0" w:rsidRDefault="00AD75A0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lastRenderedPageBreak/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commentRangeEnd w:id="54"/>
      <w:proofErr w:type="spellEnd"/>
      <w:r>
        <w:rPr>
          <w:rStyle w:val="Refdecomentario"/>
        </w:rPr>
        <w:commentReference w:id="54"/>
      </w:r>
    </w:p>
    <w:p w14:paraId="3471A558" w14:textId="77777777" w:rsidR="003A3773" w:rsidRPr="0087375D" w:rsidRDefault="003A3773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b/>
          <w:color w:val="000000"/>
          <w:sz w:val="20"/>
          <w:szCs w:val="24"/>
          <w:lang w:eastAsia="es-MX"/>
        </w:rPr>
      </w:pPr>
      <w:commentRangeStart w:id="55"/>
    </w:p>
    <w:commentRangeEnd w:id="55"/>
    <w:p w14:paraId="06E0F365" w14:textId="77777777" w:rsidR="000F28CD" w:rsidRPr="0087375D" w:rsidRDefault="00AD75A0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b/>
          <w:color w:val="000000"/>
          <w:sz w:val="20"/>
          <w:szCs w:val="24"/>
          <w:lang w:eastAsia="es-MX"/>
        </w:rPr>
      </w:pPr>
      <w:r>
        <w:rPr>
          <w:rStyle w:val="Refdecomentario"/>
        </w:rPr>
        <w:commentReference w:id="55"/>
      </w:r>
    </w:p>
    <w:p w14:paraId="7EE615AC" w14:textId="77777777" w:rsidR="003A3773" w:rsidRPr="0087375D" w:rsidRDefault="003A3773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commentRangeStart w:id="56"/>
      <w:r w:rsidRPr="0087375D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Discusión</w:t>
      </w:r>
      <w:commentRangeEnd w:id="56"/>
      <w:r w:rsidR="00AD75A0">
        <w:rPr>
          <w:rStyle w:val="Refdecomentario"/>
        </w:rPr>
        <w:commentReference w:id="56"/>
      </w:r>
    </w:p>
    <w:p w14:paraId="5BDA5939" w14:textId="77777777" w:rsidR="000F28CD" w:rsidRPr="0087375D" w:rsidRDefault="000F28CD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commentRangeStart w:id="57"/>
    </w:p>
    <w:commentRangeEnd w:id="57"/>
    <w:p w14:paraId="629DD5B8" w14:textId="77777777" w:rsidR="000F28CD" w:rsidRPr="0087375D" w:rsidRDefault="00AD75A0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>
        <w:rPr>
          <w:rStyle w:val="Refdecomentario"/>
        </w:rPr>
        <w:commentReference w:id="57"/>
      </w:r>
    </w:p>
    <w:p w14:paraId="5C1CD0E7" w14:textId="77777777" w:rsidR="00AD75A0" w:rsidRDefault="00AD75A0" w:rsidP="00E15A15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58"/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</w:p>
    <w:p w14:paraId="58871EAF" w14:textId="77777777" w:rsidR="00AD75A0" w:rsidRDefault="00AD75A0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lastRenderedPageBreak/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</w:p>
    <w:p w14:paraId="52B10793" w14:textId="77777777" w:rsidR="00AD75A0" w:rsidRDefault="00AD75A0" w:rsidP="00E44DDA">
      <w:pPr>
        <w:adjustRightInd w:val="0"/>
        <w:snapToGrid w:val="0"/>
        <w:spacing w:after="100" w:line="360" w:lineRule="auto"/>
        <w:ind w:firstLine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commentRangeEnd w:id="58"/>
      <w:proofErr w:type="spellEnd"/>
      <w:r>
        <w:rPr>
          <w:rStyle w:val="Refdecomentario"/>
        </w:rPr>
        <w:commentReference w:id="58"/>
      </w:r>
    </w:p>
    <w:p w14:paraId="6C7C70BC" w14:textId="77777777" w:rsidR="00954806" w:rsidRPr="0087375D" w:rsidRDefault="00954806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b/>
          <w:color w:val="000000"/>
          <w:sz w:val="20"/>
          <w:szCs w:val="24"/>
          <w:lang w:eastAsia="es-MX"/>
        </w:rPr>
      </w:pPr>
      <w:commentRangeStart w:id="59"/>
    </w:p>
    <w:commentRangeEnd w:id="59"/>
    <w:p w14:paraId="7CFDD06F" w14:textId="77777777" w:rsidR="000F28CD" w:rsidRPr="0087375D" w:rsidRDefault="00AD75A0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b/>
          <w:color w:val="000000"/>
          <w:sz w:val="20"/>
          <w:szCs w:val="24"/>
          <w:lang w:eastAsia="es-MX"/>
        </w:rPr>
      </w:pPr>
      <w:r>
        <w:rPr>
          <w:rStyle w:val="Refdecomentario"/>
        </w:rPr>
        <w:commentReference w:id="59"/>
      </w:r>
    </w:p>
    <w:p w14:paraId="30322125" w14:textId="77777777" w:rsidR="00954806" w:rsidRPr="0087375D" w:rsidRDefault="00954806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commentRangeStart w:id="60"/>
      <w:r w:rsidRPr="0087375D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Conclusiones</w:t>
      </w:r>
      <w:commentRangeEnd w:id="60"/>
      <w:r w:rsidR="00AD75A0">
        <w:rPr>
          <w:rStyle w:val="Refdecomentario"/>
        </w:rPr>
        <w:commentReference w:id="60"/>
      </w:r>
    </w:p>
    <w:p w14:paraId="0E2E54CC" w14:textId="77777777" w:rsidR="000F28CD" w:rsidRPr="0087375D" w:rsidRDefault="000F28CD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commentRangeStart w:id="61"/>
    </w:p>
    <w:commentRangeEnd w:id="61"/>
    <w:p w14:paraId="2277CD1C" w14:textId="77777777" w:rsidR="000F28CD" w:rsidRPr="0087375D" w:rsidRDefault="00AD75A0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>
        <w:rPr>
          <w:rStyle w:val="Refdecomentario"/>
        </w:rPr>
        <w:commentReference w:id="61"/>
      </w:r>
    </w:p>
    <w:p w14:paraId="69046B15" w14:textId="77777777" w:rsidR="00AD75A0" w:rsidRDefault="00AD75A0" w:rsidP="00E15A15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62"/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commentRangeEnd w:id="62"/>
      <w:proofErr w:type="spellEnd"/>
      <w:r w:rsidR="006F69CB">
        <w:rPr>
          <w:rStyle w:val="Refdecomentario"/>
        </w:rPr>
        <w:commentReference w:id="62"/>
      </w:r>
    </w:p>
    <w:p w14:paraId="698D0282" w14:textId="77777777" w:rsidR="000F28CD" w:rsidRPr="0087375D" w:rsidRDefault="00C906E5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  <w:r>
        <w:rPr>
          <w:rStyle w:val="Refdecomentario"/>
        </w:rPr>
        <w:commentReference w:id="63"/>
      </w:r>
    </w:p>
    <w:p w14:paraId="61A6150F" w14:textId="77777777" w:rsidR="00AD75A0" w:rsidRPr="00AD75A0" w:rsidRDefault="00A94ECF" w:rsidP="00E15A15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  <w:commentRangeStart w:id="64"/>
      <w:r w:rsidRPr="00AD75A0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Agradecimientos</w:t>
      </w:r>
      <w:commentRangeEnd w:id="64"/>
      <w:r w:rsidR="00C906E5">
        <w:rPr>
          <w:rStyle w:val="Refdecomentario"/>
        </w:rPr>
        <w:commentReference w:id="64"/>
      </w:r>
    </w:p>
    <w:p w14:paraId="3DBDA131" w14:textId="77777777" w:rsidR="00BE179F" w:rsidRDefault="00C906E5" w:rsidP="00E15A15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65"/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lastRenderedPageBreak/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906E5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906E5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commentRangeStart w:id="66"/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commentRangeEnd w:id="65"/>
      <w:proofErr w:type="spellEnd"/>
      <w:r>
        <w:rPr>
          <w:rStyle w:val="Refdecomentario"/>
        </w:rPr>
        <w:commentReference w:id="65"/>
      </w:r>
      <w:commentRangeEnd w:id="66"/>
    </w:p>
    <w:p w14:paraId="6D4FE43C" w14:textId="77777777" w:rsidR="00BE179F" w:rsidRDefault="00C906E5" w:rsidP="00BE179F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Style w:val="Refdecomentario"/>
        </w:rPr>
        <w:commentReference w:id="66"/>
      </w:r>
      <w:r w:rsidR="00BE179F">
        <w:rPr>
          <w:rStyle w:val="Refdecomentario"/>
        </w:rPr>
        <w:commentReference w:id="67"/>
      </w:r>
    </w:p>
    <w:p w14:paraId="065DC90D" w14:textId="2CF3C483" w:rsidR="00BE179F" w:rsidRPr="00BE179F" w:rsidRDefault="00BE179F" w:rsidP="00BE179F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  <w:commentRangeStart w:id="68"/>
      <w:r w:rsidRPr="00BE179F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Declaración de conflictos de interés</w:t>
      </w:r>
      <w:commentRangeEnd w:id="68"/>
      <w:r>
        <w:rPr>
          <w:rStyle w:val="Refdecomentario"/>
        </w:rPr>
        <w:commentReference w:id="68"/>
      </w:r>
    </w:p>
    <w:p w14:paraId="3D7DFFB3" w14:textId="77777777" w:rsidR="00BE179F" w:rsidRDefault="00BE179F" w:rsidP="00BE179F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69"/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906E5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906E5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commentRangeEnd w:id="69"/>
      <w:proofErr w:type="spellEnd"/>
      <w:r>
        <w:rPr>
          <w:rStyle w:val="Refdecomentario"/>
        </w:rPr>
        <w:commentReference w:id="69"/>
      </w:r>
    </w:p>
    <w:p w14:paraId="3B82C681" w14:textId="2EDD9A8F" w:rsidR="00A94ECF" w:rsidRDefault="00BE179F" w:rsidP="00E15A15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Style w:val="Refdecomentario"/>
        </w:rPr>
        <w:commentReference w:id="70"/>
      </w:r>
    </w:p>
    <w:p w14:paraId="3765C6AC" w14:textId="1F1C48A7" w:rsidR="00BE179F" w:rsidRPr="00BE179F" w:rsidRDefault="00BE179F" w:rsidP="00BE179F">
      <w:pPr>
        <w:adjustRightInd w:val="0"/>
        <w:snapToGrid w:val="0"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  <w:commentRangeStart w:id="71"/>
      <w:r w:rsidRPr="00BE179F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Declaración de uso de IA</w:t>
      </w:r>
      <w:commentRangeEnd w:id="71"/>
      <w:r>
        <w:rPr>
          <w:rStyle w:val="Refdecomentario"/>
        </w:rPr>
        <w:commentReference w:id="71"/>
      </w:r>
    </w:p>
    <w:p w14:paraId="6F90DB4B" w14:textId="77777777" w:rsidR="00BE179F" w:rsidRDefault="00BE179F" w:rsidP="00BE179F">
      <w:pPr>
        <w:adjustRightInd w:val="0"/>
        <w:snapToGrid w:val="0"/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72"/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906E5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906E5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proofErr w:type="spellEnd"/>
      <w:r w:rsidRPr="00C30491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ejemplo</w:t>
      </w:r>
      <w:commentRangeEnd w:id="72"/>
      <w:proofErr w:type="spellEnd"/>
      <w:r>
        <w:rPr>
          <w:rStyle w:val="Refdecomentario"/>
        </w:rPr>
        <w:commentReference w:id="72"/>
      </w:r>
    </w:p>
    <w:p w14:paraId="2306057A" w14:textId="77777777" w:rsidR="009E626B" w:rsidRDefault="009E626B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</w:p>
    <w:p w14:paraId="390CDF27" w14:textId="77777777" w:rsidR="00C906E5" w:rsidRPr="0087375D" w:rsidRDefault="00C906E5" w:rsidP="00E15A15">
      <w:pPr>
        <w:adjustRightInd w:val="0"/>
        <w:snapToGrid w:val="0"/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73"/>
      <w:r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Referencias</w:t>
      </w:r>
      <w:commentRangeEnd w:id="73"/>
      <w:r>
        <w:rPr>
          <w:rStyle w:val="Refdecomentario"/>
        </w:rPr>
        <w:commentReference w:id="73"/>
      </w:r>
    </w:p>
    <w:p w14:paraId="3DD9C019" w14:textId="77777777" w:rsidR="009E626B" w:rsidRPr="0087375D" w:rsidRDefault="009E626B" w:rsidP="0010231D">
      <w:pPr>
        <w:adjustRightInd w:val="0"/>
        <w:snapToGrid w:val="0"/>
        <w:spacing w:after="100" w:line="360" w:lineRule="auto"/>
        <w:ind w:left="709" w:hanging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commentRangeStart w:id="74"/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Apellido, A. A. (Año). </w:t>
      </w:r>
      <w:r w:rsidRPr="0087375D"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  <w:t>Título del trabajo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 Ciudad de edición: Editorial.</w:t>
      </w:r>
    </w:p>
    <w:p w14:paraId="65AB4C42" w14:textId="77777777" w:rsidR="009E626B" w:rsidRPr="0087375D" w:rsidRDefault="009E626B" w:rsidP="0010231D">
      <w:pPr>
        <w:adjustRightInd w:val="0"/>
        <w:snapToGrid w:val="0"/>
        <w:spacing w:after="100" w:line="360" w:lineRule="auto"/>
        <w:ind w:left="709" w:hanging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pellido, A. A., &amp; Apellido, B. B. (Año). Título del capítulo o entrada</w:t>
      </w:r>
      <w:r w:rsidR="00477EDE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(pp. xxx-xxx)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 En</w:t>
      </w:r>
      <w:r w:rsidR="00477EDE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: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 w:rsidRPr="0087375D"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  <w:t>Título del libro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. </w:t>
      </w:r>
      <w:r w:rsidR="00477EDE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pellido, A., Apellido, B., &amp; Apellido, C.  (eds.). Ciudad de edición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: Editorial.</w:t>
      </w:r>
    </w:p>
    <w:p w14:paraId="77995D42" w14:textId="77777777" w:rsidR="009E626B" w:rsidRPr="0087375D" w:rsidRDefault="009E626B" w:rsidP="0010231D">
      <w:pPr>
        <w:adjustRightInd w:val="0"/>
        <w:snapToGrid w:val="0"/>
        <w:spacing w:after="100" w:line="360" w:lineRule="auto"/>
        <w:ind w:left="709" w:hanging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pellido, A. A., &amp; Apellido, B. B. (Año).</w:t>
      </w:r>
      <w:r w:rsidR="00477EDE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Título del capítulo o entrada (pp. xxx-xxx). En: </w:t>
      </w:r>
      <w:r w:rsidR="00477EDE" w:rsidRPr="0087375D"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  <w:t>Título del libro</w:t>
      </w:r>
      <w:r w:rsidR="00477EDE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. Apellido, A., Apellido, B., &amp; Apellido, C.  (eds.). Ciudad de edición: Editorial. 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Recuperado de http://www.xxxxxxx</w:t>
      </w:r>
    </w:p>
    <w:p w14:paraId="519BB2A6" w14:textId="77777777" w:rsidR="009E626B" w:rsidRPr="0087375D" w:rsidRDefault="009E626B" w:rsidP="0010231D">
      <w:pPr>
        <w:adjustRightInd w:val="0"/>
        <w:snapToGrid w:val="0"/>
        <w:spacing w:after="100" w:line="360" w:lineRule="auto"/>
        <w:ind w:left="709" w:hanging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lastRenderedPageBreak/>
        <w:t xml:space="preserve">Apellido, A. A., &amp; Apellido, B. B. (Año). Título del artículo. </w:t>
      </w:r>
      <w:r w:rsidRPr="0087375D"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  <w:t>Título de la publicación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, </w:t>
      </w:r>
      <w:r w:rsidRPr="0087375D"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  <w:t>volumen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(número), pp. Recuperado de http:// www.xxxxxxx</w:t>
      </w:r>
    </w:p>
    <w:p w14:paraId="5D2165F1" w14:textId="77777777" w:rsidR="009E626B" w:rsidRPr="0087375D" w:rsidRDefault="009E626B" w:rsidP="0010231D">
      <w:pPr>
        <w:adjustRightInd w:val="0"/>
        <w:snapToGrid w:val="0"/>
        <w:spacing w:after="100" w:line="360" w:lineRule="auto"/>
        <w:ind w:left="709" w:hanging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Apellido, A. A., &amp; Apellido, B. B. (Año). Título del artículo. </w:t>
      </w:r>
      <w:r w:rsidRPr="0087375D"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  <w:t>Título de la publicación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, </w:t>
      </w:r>
      <w:r w:rsidR="00477EDE" w:rsidRPr="0087375D"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  <w:t>volumen</w:t>
      </w:r>
      <w:r w:rsidR="00477EDE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(número), pp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14:paraId="63306C4C" w14:textId="3BE588D9" w:rsidR="009E626B" w:rsidRPr="0087375D" w:rsidRDefault="009E626B" w:rsidP="0010231D">
      <w:pPr>
        <w:adjustRightInd w:val="0"/>
        <w:snapToGrid w:val="0"/>
        <w:spacing w:after="100" w:line="360" w:lineRule="auto"/>
        <w:ind w:left="709" w:hanging="709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Apellido, A. A., Apellido, B. B., &amp; Apellido, C. C. (Año). Título del artículo. </w:t>
      </w:r>
      <w:r w:rsidRPr="0087375D"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  <w:t>Título de la publicación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, </w:t>
      </w:r>
      <w:r w:rsidR="00477EDE" w:rsidRPr="0087375D"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  <w:t>volumen</w:t>
      </w:r>
      <w:r w:rsidR="00477EDE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(número), </w:t>
      </w:r>
      <w:proofErr w:type="spellStart"/>
      <w:r w:rsidR="00477EDE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pp</w:t>
      </w:r>
      <w:proofErr w:type="spellEnd"/>
      <w:r w:rsidR="00477EDE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, DOI</w:t>
      </w:r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:</w:t>
      </w:r>
      <w:r w:rsidR="00477EDE"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 w:rsidRPr="0087375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xxxxxx</w:t>
      </w:r>
      <w:commentRangeEnd w:id="74"/>
      <w:proofErr w:type="spellEnd"/>
      <w:r w:rsidR="00C906E5">
        <w:rPr>
          <w:rStyle w:val="Refdecomentario"/>
        </w:rPr>
        <w:commentReference w:id="74"/>
      </w:r>
    </w:p>
    <w:sectPr w:rsidR="009E626B" w:rsidRPr="0087375D" w:rsidSect="00C37665">
      <w:headerReference w:type="default" r:id="rId12"/>
      <w:footerReference w:type="default" r:id="rId13"/>
      <w:pgSz w:w="12240" w:h="15840" w:code="1"/>
      <w:pgMar w:top="1417" w:right="1701" w:bottom="1417" w:left="1701" w:header="708" w:footer="708" w:gutter="0"/>
      <w:lnNumType w:countBy="1" w:restart="continuous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revisor" w:date="2019-04-16T17:00:00Z" w:initials="r">
    <w:p w14:paraId="362C09F6" w14:textId="4CFEB3F9" w:rsidR="007905CA" w:rsidRDefault="007905CA">
      <w:pPr>
        <w:pStyle w:val="Textocomentario"/>
      </w:pPr>
      <w:r>
        <w:rPr>
          <w:rStyle w:val="Refdecomentario"/>
        </w:rPr>
        <w:annotationRef/>
      </w:r>
      <w:r>
        <w:t xml:space="preserve">Todo el documento debe contener: margen normal, letra tipo </w:t>
      </w:r>
      <w:proofErr w:type="spellStart"/>
      <w:r>
        <w:t>verdana</w:t>
      </w:r>
      <w:proofErr w:type="spellEnd"/>
      <w:r>
        <w:t xml:space="preserve">, orientación vertical, interlineado </w:t>
      </w:r>
      <w:r w:rsidR="00E15A15">
        <w:t xml:space="preserve">1.5 </w:t>
      </w:r>
      <w:r>
        <w:t xml:space="preserve">y espaciado posterior a 5 </w:t>
      </w:r>
      <w:proofErr w:type="spellStart"/>
      <w:r>
        <w:t>pto</w:t>
      </w:r>
      <w:proofErr w:type="spellEnd"/>
      <w:r>
        <w:t>.</w:t>
      </w:r>
      <w:r w:rsidR="00C906E5">
        <w:t xml:space="preserve"> No se admiten pies de página.</w:t>
      </w:r>
    </w:p>
  </w:comment>
  <w:comment w:id="1" w:author="revisor" w:date="2019-04-16T16:23:00Z" w:initials="r">
    <w:p w14:paraId="7AE00877" w14:textId="77777777" w:rsidR="007905CA" w:rsidRDefault="007905CA">
      <w:pPr>
        <w:pStyle w:val="Textocomentario"/>
      </w:pPr>
      <w:r>
        <w:rPr>
          <w:rStyle w:val="Refdecomentario"/>
        </w:rPr>
        <w:annotationRef/>
      </w:r>
      <w:r>
        <w:t>Título centrado, negritas, tamaño 14. El título traducido debe ir debajo del original</w:t>
      </w:r>
    </w:p>
  </w:comment>
  <w:comment w:id="3" w:author="Tecnología y ciencias del agua" w:date="2026-03-20T14:00:00Z" w:initials="tca">
    <w:p w14:paraId="624B2DEC" w14:textId="31432A21" w:rsidR="00E15A15" w:rsidRDefault="00E15A15">
      <w:pPr>
        <w:pStyle w:val="Textocomentario"/>
      </w:pPr>
      <w:r>
        <w:rPr>
          <w:rStyle w:val="Refdecomentario"/>
        </w:rPr>
        <w:annotationRef/>
      </w:r>
      <w:r>
        <w:t>Salto de párrafo entre los títulos y Resumen</w:t>
      </w:r>
    </w:p>
  </w:comment>
  <w:comment w:id="4" w:author="revisor" w:date="2019-04-16T16:21:00Z" w:initials="r">
    <w:p w14:paraId="7FB1A4DA" w14:textId="77777777" w:rsidR="007905CA" w:rsidRDefault="007905CA">
      <w:pPr>
        <w:pStyle w:val="Textocomentario"/>
      </w:pPr>
      <w:r>
        <w:rPr>
          <w:rStyle w:val="Refdecomentario"/>
        </w:rPr>
        <w:annotationRef/>
      </w:r>
      <w:r>
        <w:t>Alineado a la izquierda en negritas, tamaño 12</w:t>
      </w:r>
    </w:p>
  </w:comment>
  <w:comment w:id="5" w:author="revisor" w:date="2019-04-16T16:21:00Z" w:initials="r">
    <w:p w14:paraId="5D0E477D" w14:textId="77777777" w:rsidR="007905CA" w:rsidRDefault="007905CA" w:rsidP="00327A0A">
      <w:pPr>
        <w:pStyle w:val="Textocomentario"/>
      </w:pPr>
      <w:r>
        <w:rPr>
          <w:rStyle w:val="Refdecomentario"/>
        </w:rPr>
        <w:annotationRef/>
      </w:r>
      <w:r>
        <w:t xml:space="preserve">Texto justificado, tamaño 12 </w:t>
      </w:r>
    </w:p>
  </w:comment>
  <w:comment w:id="6" w:author="revisor" w:date="2019-04-16T16:21:00Z" w:initials="r">
    <w:p w14:paraId="07D96FD7" w14:textId="77777777" w:rsidR="007905CA" w:rsidRDefault="007905CA">
      <w:pPr>
        <w:pStyle w:val="Textocomentario"/>
      </w:pPr>
      <w:r>
        <w:rPr>
          <w:rStyle w:val="Refdecomentario"/>
        </w:rPr>
        <w:annotationRef/>
      </w:r>
      <w:r>
        <w:t xml:space="preserve">Alineadas a la izquierda, tamaño 12 </w:t>
      </w:r>
    </w:p>
  </w:comment>
  <w:comment w:id="7" w:author="Tecnología y ciencias del agua" w:date="2026-03-20T14:01:00Z" w:initials="tca">
    <w:p w14:paraId="366D4AFF" w14:textId="28518C55" w:rsidR="00E15A15" w:rsidRDefault="00E15A15">
      <w:pPr>
        <w:pStyle w:val="Textocomentario"/>
      </w:pPr>
      <w:r>
        <w:rPr>
          <w:rStyle w:val="Refdecomentario"/>
        </w:rPr>
        <w:annotationRef/>
      </w:r>
      <w:r>
        <w:rPr>
          <w:rStyle w:val="Refdecomentario"/>
        </w:rPr>
        <w:annotationRef/>
      </w:r>
      <w:r>
        <w:t>Salto de párrafo</w:t>
      </w:r>
    </w:p>
  </w:comment>
  <w:comment w:id="8" w:author="revisor" w:date="2019-04-16T16:21:00Z" w:initials="r">
    <w:p w14:paraId="3BA42E06" w14:textId="77777777" w:rsidR="007905CA" w:rsidRDefault="007905CA">
      <w:pPr>
        <w:pStyle w:val="Textocomentario"/>
      </w:pPr>
      <w:r>
        <w:rPr>
          <w:rStyle w:val="Refdecomentario"/>
        </w:rPr>
        <w:annotationRef/>
      </w:r>
      <w:r>
        <w:t>Alineado a la izquierda en negritas, tamaño 12</w:t>
      </w:r>
    </w:p>
  </w:comment>
  <w:comment w:id="9" w:author="revisor" w:date="2019-04-16T16:21:00Z" w:initials="r">
    <w:p w14:paraId="24866862" w14:textId="77777777" w:rsidR="007905CA" w:rsidRDefault="007905CA">
      <w:pPr>
        <w:pStyle w:val="Textocomentario"/>
      </w:pPr>
      <w:r>
        <w:rPr>
          <w:rStyle w:val="Refdecomentario"/>
        </w:rPr>
        <w:annotationRef/>
      </w:r>
      <w:r>
        <w:t xml:space="preserve">Texto justificado, tamaño 12 </w:t>
      </w:r>
    </w:p>
  </w:comment>
  <w:comment w:id="10" w:author="revisor" w:date="2019-04-16T16:21:00Z" w:initials="r">
    <w:p w14:paraId="535F4706" w14:textId="77777777" w:rsidR="007905CA" w:rsidRDefault="007905CA">
      <w:pPr>
        <w:pStyle w:val="Textocomentario"/>
      </w:pPr>
      <w:r>
        <w:rPr>
          <w:rStyle w:val="Refdecomentario"/>
        </w:rPr>
        <w:annotationRef/>
      </w:r>
      <w:r>
        <w:t xml:space="preserve">Alineadas a la izquierda, tamaño 12 </w:t>
      </w:r>
    </w:p>
  </w:comment>
  <w:comment w:id="11" w:author="revisor" w:date="2019-04-16T16:20:00Z" w:initials="r">
    <w:p w14:paraId="09349FB4" w14:textId="0670159F" w:rsidR="007905CA" w:rsidRDefault="007905CA">
      <w:pPr>
        <w:pStyle w:val="Textocomentario"/>
      </w:pPr>
      <w:r>
        <w:rPr>
          <w:rStyle w:val="Refdecomentario"/>
        </w:rPr>
        <w:annotationRef/>
      </w:r>
      <w:r>
        <w:t xml:space="preserve">Dos saltos de </w:t>
      </w:r>
      <w:r w:rsidR="00E15A15">
        <w:t xml:space="preserve">párrafo antes del título de </w:t>
      </w:r>
      <w:r>
        <w:t>sección</w:t>
      </w:r>
    </w:p>
  </w:comment>
  <w:comment w:id="12" w:author="revisor" w:date="2019-04-16T16:21:00Z" w:initials="r">
    <w:p w14:paraId="42DF6CCB" w14:textId="52007F5F" w:rsidR="007905CA" w:rsidRDefault="007905CA">
      <w:pPr>
        <w:pStyle w:val="Textocomentario"/>
      </w:pPr>
      <w:r>
        <w:rPr>
          <w:rStyle w:val="Refdecomentario"/>
        </w:rPr>
        <w:annotationRef/>
      </w:r>
      <w:r w:rsidR="00E15A15">
        <w:t>Títulos de sección</w:t>
      </w:r>
      <w:r>
        <w:t xml:space="preserve">: texto centrado, tamaño 16 en negritas </w:t>
      </w:r>
    </w:p>
  </w:comment>
  <w:comment w:id="13" w:author="revisor" w:date="2019-04-16T16:23:00Z" w:initials="r">
    <w:p w14:paraId="105D8EA0" w14:textId="7E85A5C6" w:rsidR="007905CA" w:rsidRDefault="007905CA">
      <w:pPr>
        <w:pStyle w:val="Textocomentario"/>
      </w:pPr>
      <w:r>
        <w:rPr>
          <w:rStyle w:val="Refdecomentario"/>
        </w:rPr>
        <w:annotationRef/>
      </w:r>
      <w:r w:rsidR="00E15A15">
        <w:t>Dos saltos de párrafo después del título de sección</w:t>
      </w:r>
    </w:p>
  </w:comment>
  <w:comment w:id="15" w:author="revisor" w:date="2026-03-30T11:08:00Z" w:initials="r">
    <w:p w14:paraId="7175E361" w14:textId="11B9AC9A" w:rsidR="00E44DDA" w:rsidRDefault="00E44DDA" w:rsidP="00E44DDA">
      <w:pPr>
        <w:pStyle w:val="Textocomentario"/>
        <w:adjustRightInd w:val="0"/>
        <w:ind w:firstLine="709"/>
      </w:pPr>
      <w:r>
        <w:rPr>
          <w:rStyle w:val="Refdecomentario"/>
        </w:rPr>
        <w:annotationRef/>
      </w:r>
      <w:r>
        <w:t>Sangría de Primera línea a 1.25 cm a partir del segundo párrafo de la sección o subsección</w:t>
      </w:r>
    </w:p>
  </w:comment>
  <w:comment w:id="14" w:author="revisor" w:date="2019-04-16T16:25:00Z" w:initials="r">
    <w:p w14:paraId="703552A9" w14:textId="570D77EE" w:rsidR="007905CA" w:rsidRDefault="007905CA">
      <w:pPr>
        <w:pStyle w:val="Textocomentario"/>
      </w:pPr>
      <w:r>
        <w:rPr>
          <w:rStyle w:val="Refdecomentario"/>
        </w:rPr>
        <w:annotationRef/>
      </w:r>
      <w:r>
        <w:t xml:space="preserve">Cuerpo del texto: justificado, tamaño 12, sin </w:t>
      </w:r>
      <w:r w:rsidR="00E15A15">
        <w:t>saltos de párrafo entre cada párrafo</w:t>
      </w:r>
    </w:p>
  </w:comment>
  <w:comment w:id="16" w:author="revisor" w:date="2019-04-16T16:33:00Z" w:initials="r">
    <w:p w14:paraId="48B1029F" w14:textId="29E404AD" w:rsidR="007905CA" w:rsidRDefault="007905CA">
      <w:pPr>
        <w:pStyle w:val="Textocomentario"/>
      </w:pPr>
      <w:r>
        <w:rPr>
          <w:rStyle w:val="Refdecomentario"/>
        </w:rPr>
        <w:annotationRef/>
      </w:r>
      <w:r>
        <w:t>Forma de llamar una</w:t>
      </w:r>
      <w:r w:rsidR="00E15A15">
        <w:t xml:space="preserve"> imagen</w:t>
      </w:r>
      <w:r>
        <w:t>. Las figuras deberán aparecer después del párrafo en las que sean mencionadas por primera vez.</w:t>
      </w:r>
    </w:p>
  </w:comment>
  <w:comment w:id="17" w:author="Tecnología y ciencias del agua" w:date="2026-03-20T14:04:00Z" w:initials="tca">
    <w:p w14:paraId="3ABECFDC" w14:textId="680D5D9C" w:rsidR="00E15A15" w:rsidRDefault="00E15A15">
      <w:pPr>
        <w:pStyle w:val="Textocomentario"/>
      </w:pPr>
      <w:r>
        <w:rPr>
          <w:rStyle w:val="Refdecomentario"/>
        </w:rPr>
        <w:annotationRef/>
      </w:r>
      <w:r>
        <w:t>Un salto de párrafo entre el párrafo y la figura</w:t>
      </w:r>
    </w:p>
  </w:comment>
  <w:comment w:id="18" w:author="revisor" w:date="2019-04-16T16:35:00Z" w:initials="r">
    <w:p w14:paraId="49BE76E3" w14:textId="1F9D5A86" w:rsidR="007905CA" w:rsidRDefault="007905CA">
      <w:pPr>
        <w:pStyle w:val="Textocomentario"/>
      </w:pPr>
      <w:r>
        <w:rPr>
          <w:rStyle w:val="Refdecomentario"/>
        </w:rPr>
        <w:annotationRef/>
      </w:r>
      <w:r>
        <w:t xml:space="preserve">La </w:t>
      </w:r>
      <w:r w:rsidR="00E15A15">
        <w:t xml:space="preserve">imagen </w:t>
      </w:r>
      <w:r>
        <w:t>deberá estar centrada arriba de su correspondiente título y descripción</w:t>
      </w:r>
    </w:p>
    <w:p w14:paraId="6E72BD79" w14:textId="6FBB529A" w:rsidR="00E15A15" w:rsidRDefault="00E15A15">
      <w:pPr>
        <w:pStyle w:val="Textocomentario"/>
      </w:pPr>
      <w:r>
        <w:t>Las imágenes deben abarcar todo el ancho del margen</w:t>
      </w:r>
    </w:p>
  </w:comment>
  <w:comment w:id="19" w:author="revisor" w:date="2019-04-16T16:35:00Z" w:initials="r">
    <w:p w14:paraId="2AE3B63C" w14:textId="77777777" w:rsidR="007905CA" w:rsidRDefault="007905CA" w:rsidP="007905CA">
      <w:pPr>
        <w:pStyle w:val="Textocomentario"/>
      </w:pPr>
      <w:r>
        <w:rPr>
          <w:rStyle w:val="Refdecomentario"/>
        </w:rPr>
        <w:annotationRef/>
      </w:r>
      <w:r>
        <w:t>Título de la figura: Centrado, negritas, tamaño 12</w:t>
      </w:r>
    </w:p>
  </w:comment>
  <w:comment w:id="20" w:author="revisor" w:date="2019-04-16T16:35:00Z" w:initials="r">
    <w:p w14:paraId="7CD2F87B" w14:textId="77777777" w:rsidR="007905CA" w:rsidRDefault="007905CA" w:rsidP="007905CA">
      <w:pPr>
        <w:pStyle w:val="Textocomentario"/>
      </w:pPr>
      <w:r>
        <w:rPr>
          <w:rStyle w:val="Refdecomentario"/>
        </w:rPr>
        <w:annotationRef/>
      </w:r>
      <w:r>
        <w:t>Descripción de la figura: centrado, tamaño 12</w:t>
      </w:r>
    </w:p>
  </w:comment>
  <w:comment w:id="21" w:author="Tecnología y ciencias del agua" w:date="2026-03-20T14:20:00Z" w:initials="tca">
    <w:p w14:paraId="47D146C3" w14:textId="6FD22624" w:rsidR="00C37665" w:rsidRDefault="00C37665">
      <w:pPr>
        <w:pStyle w:val="Textocomentario"/>
      </w:pPr>
      <w:r>
        <w:rPr>
          <w:rStyle w:val="Refdecomentario"/>
        </w:rPr>
        <w:annotationRef/>
      </w:r>
      <w:r>
        <w:t>Un salto de párrafo entre la figura y el párrafo</w:t>
      </w:r>
    </w:p>
  </w:comment>
  <w:comment w:id="22" w:author="revisor" w:date="2019-04-16T17:18:00Z" w:initials="r">
    <w:p w14:paraId="44937AF9" w14:textId="77777777" w:rsidR="00252648" w:rsidRDefault="00252648">
      <w:pPr>
        <w:pStyle w:val="Textocomentario"/>
      </w:pPr>
      <w:r>
        <w:rPr>
          <w:rStyle w:val="Refdecomentario"/>
        </w:rPr>
        <w:annotationRef/>
      </w:r>
      <w:r>
        <w:t>Cuando sea este tipo de menciones el formato de la imagen deber ser el siguiente</w:t>
      </w:r>
    </w:p>
  </w:comment>
  <w:comment w:id="23" w:author="revisor" w:date="2019-04-16T17:23:00Z" w:initials="r">
    <w:p w14:paraId="68E178B3" w14:textId="77777777" w:rsidR="008E7DF0" w:rsidRDefault="008E7DF0">
      <w:pPr>
        <w:pStyle w:val="Textocomentario"/>
      </w:pPr>
      <w:r>
        <w:rPr>
          <w:rStyle w:val="Refdecomentario"/>
        </w:rPr>
        <w:annotationRef/>
      </w:r>
      <w:r>
        <w:t xml:space="preserve">La imagen o figura deberá estar centrada arriba de su correspondiente título y descripción. Deberá ser un solo elemento </w:t>
      </w:r>
      <w:proofErr w:type="spellStart"/>
      <w:r>
        <w:t>jpg</w:t>
      </w:r>
      <w:proofErr w:type="spellEnd"/>
      <w:r>
        <w:t xml:space="preserve"> o </w:t>
      </w:r>
      <w:proofErr w:type="spellStart"/>
      <w:r>
        <w:t>png</w:t>
      </w:r>
      <w:proofErr w:type="spellEnd"/>
      <w:r>
        <w:t xml:space="preserve">. No deben ir con títulos y descripciones por separado. </w:t>
      </w:r>
    </w:p>
  </w:comment>
  <w:comment w:id="24" w:author="revisor" w:date="2019-04-16T17:24:00Z" w:initials="r">
    <w:p w14:paraId="2CE0477E" w14:textId="77777777" w:rsidR="008E7DF0" w:rsidRDefault="008E7DF0">
      <w:pPr>
        <w:pStyle w:val="Textocomentario"/>
      </w:pPr>
      <w:r>
        <w:rPr>
          <w:rStyle w:val="Refdecomentario"/>
        </w:rPr>
        <w:annotationRef/>
      </w:r>
      <w:r>
        <w:t xml:space="preserve">Título de la figura: Centrado, negritas, tamaño 12. Se colocará el número correspondiente al orden de la figura. </w:t>
      </w:r>
    </w:p>
  </w:comment>
  <w:comment w:id="25" w:author="revisor" w:date="2019-04-16T17:28:00Z" w:initials="r">
    <w:p w14:paraId="332365CC" w14:textId="77777777" w:rsidR="008E7DF0" w:rsidRDefault="008E7DF0">
      <w:pPr>
        <w:pStyle w:val="Textocomentario"/>
      </w:pPr>
      <w:r>
        <w:rPr>
          <w:rStyle w:val="Refdecomentario"/>
        </w:rPr>
        <w:annotationRef/>
      </w:r>
      <w:r>
        <w:t>En la descripción se hará la diferenciación de la partes que compone la figura, cada una acompañada de su correspondiente descripción.</w:t>
      </w:r>
    </w:p>
  </w:comment>
  <w:comment w:id="26" w:author="revisor" w:date="2019-04-16T16:27:00Z" w:initials="r">
    <w:p w14:paraId="7004FF59" w14:textId="044ACAF7" w:rsidR="007905CA" w:rsidRDefault="007905CA">
      <w:pPr>
        <w:pStyle w:val="Textocomentario"/>
      </w:pPr>
      <w:r>
        <w:rPr>
          <w:rStyle w:val="Refdecomentario"/>
        </w:rPr>
        <w:annotationRef/>
      </w:r>
      <w:r>
        <w:t xml:space="preserve">Dos saltos de </w:t>
      </w:r>
      <w:r w:rsidR="00E15A15">
        <w:t xml:space="preserve">párrafo antes de un título de </w:t>
      </w:r>
      <w:r>
        <w:t>subsección</w:t>
      </w:r>
      <w:r w:rsidR="00E15A15">
        <w:t xml:space="preserve"> de primer nivel</w:t>
      </w:r>
    </w:p>
  </w:comment>
  <w:comment w:id="27" w:author="revisor" w:date="2019-04-16T16:26:00Z" w:initials="r">
    <w:p w14:paraId="0AC4FB09" w14:textId="3A89DA3D" w:rsidR="007905CA" w:rsidRDefault="007905CA">
      <w:pPr>
        <w:pStyle w:val="Textocomentario"/>
      </w:pPr>
      <w:r>
        <w:rPr>
          <w:rStyle w:val="Refdecomentario"/>
        </w:rPr>
        <w:annotationRef/>
      </w:r>
      <w:r>
        <w:t>Títulos de subs</w:t>
      </w:r>
      <w:r w:rsidR="00E15A15">
        <w:t>ección de primer nivel</w:t>
      </w:r>
      <w:r>
        <w:t xml:space="preserve">: texto centrado, tamaño 14 en negritas </w:t>
      </w:r>
    </w:p>
  </w:comment>
  <w:comment w:id="28" w:author="revisor" w:date="2019-04-16T16:28:00Z" w:initials="r">
    <w:p w14:paraId="41DF4BEE" w14:textId="5F5E607A" w:rsidR="007905CA" w:rsidRDefault="007905CA">
      <w:pPr>
        <w:pStyle w:val="Textocomentario"/>
      </w:pPr>
      <w:r>
        <w:rPr>
          <w:rStyle w:val="Refdecomentario"/>
        </w:rPr>
        <w:annotationRef/>
      </w:r>
      <w:r w:rsidR="00E15A15">
        <w:t xml:space="preserve">Dos saltos de párrafo </w:t>
      </w:r>
      <w:proofErr w:type="spellStart"/>
      <w:r w:rsidR="00E15A15">
        <w:t>despues</w:t>
      </w:r>
      <w:proofErr w:type="spellEnd"/>
      <w:r w:rsidR="00E15A15">
        <w:t xml:space="preserve"> de un título de subsección de primer nivel</w:t>
      </w:r>
    </w:p>
  </w:comment>
  <w:comment w:id="29" w:author="revisor" w:date="2019-04-16T16:27:00Z" w:initials="r">
    <w:p w14:paraId="2E70C420" w14:textId="3AB5FA16" w:rsidR="007905CA" w:rsidRDefault="007905CA" w:rsidP="007905CA">
      <w:pPr>
        <w:pStyle w:val="Textocomentario"/>
      </w:pPr>
      <w:r>
        <w:rPr>
          <w:rStyle w:val="Refdecomentario"/>
        </w:rPr>
        <w:annotationRef/>
      </w:r>
      <w:r>
        <w:t xml:space="preserve">Cuerpo del texto: justificado, tamaño 12, </w:t>
      </w:r>
      <w:r w:rsidR="00E15A15">
        <w:t>sin salto de párrafo</w:t>
      </w:r>
    </w:p>
  </w:comment>
  <w:comment w:id="30" w:author="revisor" w:date="2019-04-16T16:37:00Z" w:initials="r">
    <w:p w14:paraId="3720D139" w14:textId="6C613C85" w:rsidR="007905CA" w:rsidRDefault="007905CA">
      <w:pPr>
        <w:pStyle w:val="Textocomentario"/>
      </w:pPr>
      <w:r>
        <w:rPr>
          <w:rStyle w:val="Refdecomentario"/>
        </w:rPr>
        <w:annotationRef/>
      </w:r>
      <w:r>
        <w:t>Fo</w:t>
      </w:r>
      <w:r w:rsidR="00E15A15">
        <w:t>rma de llamar una tabla</w:t>
      </w:r>
      <w:r>
        <w:t>. Las tablas deberán aparecer después del párrafo en las que sean mencionadas por primera vez.</w:t>
      </w:r>
    </w:p>
  </w:comment>
  <w:comment w:id="31" w:author="Tecnología y ciencias del agua" w:date="2026-03-20T14:09:00Z" w:initials="tca">
    <w:p w14:paraId="7D8583DA" w14:textId="19B7A04B" w:rsidR="00E15A15" w:rsidRDefault="00E15A15">
      <w:pPr>
        <w:pStyle w:val="Textocomentario"/>
      </w:pPr>
      <w:r>
        <w:rPr>
          <w:rStyle w:val="Refdecomentario"/>
        </w:rPr>
        <w:annotationRef/>
      </w:r>
      <w:r>
        <w:t>Un salto de párrafo entre el párrafo y la tabla</w:t>
      </w:r>
    </w:p>
  </w:comment>
  <w:comment w:id="32" w:author="revisor" w:date="2019-04-16T16:39:00Z" w:initials="r">
    <w:p w14:paraId="0FB3A656" w14:textId="695BB040" w:rsidR="00E61995" w:rsidRDefault="00E61995">
      <w:pPr>
        <w:pStyle w:val="Textocomentario"/>
      </w:pPr>
      <w:r>
        <w:rPr>
          <w:rStyle w:val="Refdecomentario"/>
        </w:rPr>
        <w:annotationRef/>
      </w:r>
      <w:r>
        <w:t>Título de la tabla: Centrado, negritas, tamaño 12</w:t>
      </w:r>
    </w:p>
  </w:comment>
  <w:comment w:id="34" w:author="revisor" w:date="2019-04-16T16:40:00Z" w:initials="r">
    <w:p w14:paraId="7A00FC9E" w14:textId="77777777" w:rsidR="00E61995" w:rsidRDefault="00E61995">
      <w:pPr>
        <w:pStyle w:val="Textocomentario"/>
      </w:pPr>
      <w:r>
        <w:rPr>
          <w:rStyle w:val="Refdecomentario"/>
        </w:rPr>
        <w:annotationRef/>
      </w:r>
      <w:r>
        <w:t>Descripción de la tabla: centrado, tamaño 12</w:t>
      </w:r>
    </w:p>
  </w:comment>
  <w:comment w:id="33" w:author="revisor" w:date="2019-04-16T17:09:00Z" w:initials="r">
    <w:p w14:paraId="12E83AC4" w14:textId="77777777" w:rsidR="00CF5B88" w:rsidRDefault="00CF5B88">
      <w:pPr>
        <w:pStyle w:val="Textocomentario"/>
      </w:pPr>
      <w:r>
        <w:rPr>
          <w:rStyle w:val="Refdecomentario"/>
        </w:rPr>
        <w:annotationRef/>
      </w:r>
      <w:r>
        <w:t>El título y descripción de la tabla deben ser independiente a ella</w:t>
      </w:r>
    </w:p>
  </w:comment>
  <w:comment w:id="35" w:author="revisor" w:date="2019-04-16T16:43:00Z" w:initials="r">
    <w:p w14:paraId="722328B9" w14:textId="47F410B7" w:rsidR="00E61995" w:rsidRDefault="00E61995">
      <w:pPr>
        <w:pStyle w:val="Textocomentario"/>
      </w:pPr>
      <w:r>
        <w:rPr>
          <w:rStyle w:val="Refdecomentario"/>
        </w:rPr>
        <w:annotationRef/>
      </w:r>
      <w:r>
        <w:t>Las tablas deben ser siempre editables, no imágenes, debajo del título y descripción de la misma, centradas, tamaño de texto de acuerdo a l</w:t>
      </w:r>
      <w:r w:rsidR="00E15A15">
        <w:t>a necesidad del contenido 10 o inferior</w:t>
      </w:r>
      <w:r>
        <w:t>. Si el autor lo quiere puede utilizarse todo el ancho de la página ignorando el margen.</w:t>
      </w:r>
    </w:p>
  </w:comment>
  <w:comment w:id="36" w:author="revisor" w:date="2019-04-16T16:44:00Z" w:initials="r">
    <w:p w14:paraId="49DE31E6" w14:textId="0B6320A4" w:rsidR="00E61995" w:rsidRDefault="00E61995">
      <w:pPr>
        <w:pStyle w:val="Textocomentario"/>
      </w:pPr>
      <w:r>
        <w:rPr>
          <w:rStyle w:val="Refdecomentario"/>
        </w:rPr>
        <w:annotationRef/>
      </w:r>
      <w:r>
        <w:t xml:space="preserve">Notas de la tabla, </w:t>
      </w:r>
      <w:r w:rsidR="00E15A15">
        <w:t>alineado a la izquierda</w:t>
      </w:r>
      <w:r>
        <w:t>, debajo de la tabla, tamaño 1</w:t>
      </w:r>
      <w:r w:rsidR="00E15A15">
        <w:t>0</w:t>
      </w:r>
    </w:p>
    <w:p w14:paraId="74E7E3FB" w14:textId="5C8BB681" w:rsidR="00E15A15" w:rsidRDefault="00E15A15">
      <w:pPr>
        <w:pStyle w:val="Textocomentario"/>
      </w:pPr>
      <w:r>
        <w:t>Deben ser independientes al contenido de la tabla como un párrafo fuera de</w:t>
      </w:r>
    </w:p>
  </w:comment>
  <w:comment w:id="37" w:author="Tecnología y ciencias del agua" w:date="2026-03-20T14:21:00Z" w:initials="tca">
    <w:p w14:paraId="76EE819E" w14:textId="6C10CA5F" w:rsidR="00C37665" w:rsidRDefault="00C37665">
      <w:pPr>
        <w:pStyle w:val="Textocomentario"/>
      </w:pPr>
      <w:r>
        <w:rPr>
          <w:rStyle w:val="Refdecomentario"/>
        </w:rPr>
        <w:annotationRef/>
      </w:r>
      <w:r>
        <w:t>Un salto de párrafo entre los elementos de la tabla y el párrafo</w:t>
      </w:r>
    </w:p>
  </w:comment>
  <w:comment w:id="38" w:author="Tecnología y ciencias del agua" w:date="2026-03-20T14:21:00Z" w:initials="tca">
    <w:p w14:paraId="00C2EE7E" w14:textId="5FFA8545" w:rsidR="00C37665" w:rsidRDefault="00C37665">
      <w:pPr>
        <w:pStyle w:val="Textocomentario"/>
      </w:pPr>
      <w:r>
        <w:rPr>
          <w:rStyle w:val="Refdecomentario"/>
        </w:rPr>
        <w:annotationRef/>
      </w:r>
      <w:r>
        <w:t>Cuerpo del texto: justificado, tamaño 12, sin salto de párrafo entre párrafos</w:t>
      </w:r>
    </w:p>
  </w:comment>
  <w:comment w:id="39" w:author="revisor" w:date="2019-04-16T16:44:00Z" w:initials="r">
    <w:p w14:paraId="6C2D2596" w14:textId="11C6D11C" w:rsidR="00E61995" w:rsidRDefault="00E61995">
      <w:pPr>
        <w:pStyle w:val="Textocomentario"/>
      </w:pPr>
      <w:r>
        <w:rPr>
          <w:rStyle w:val="Refdecomentario"/>
        </w:rPr>
        <w:annotationRef/>
      </w:r>
      <w:r w:rsidR="00C37665">
        <w:t xml:space="preserve">Dos saltos de párrafo antes de un título de subsección de segundo nivel </w:t>
      </w:r>
      <w:r w:rsidR="00C37665" w:rsidRPr="00C37665">
        <w:t>y posteriores</w:t>
      </w:r>
    </w:p>
  </w:comment>
  <w:comment w:id="40" w:author="revisor" w:date="2019-04-16T16:47:00Z" w:initials="r">
    <w:p w14:paraId="1B07CDF3" w14:textId="0D8696DD" w:rsidR="00E61995" w:rsidRDefault="00E61995">
      <w:pPr>
        <w:pStyle w:val="Textocomentario"/>
      </w:pPr>
      <w:r>
        <w:rPr>
          <w:rStyle w:val="Refdecomentario"/>
        </w:rPr>
        <w:annotationRef/>
      </w:r>
      <w:r w:rsidR="00C37665">
        <w:t xml:space="preserve">Título de subsección de segundo nivel </w:t>
      </w:r>
      <w:r w:rsidR="00C37665" w:rsidRPr="00C37665">
        <w:t>y posteriores</w:t>
      </w:r>
      <w:r>
        <w:t>: c</w:t>
      </w:r>
      <w:r w:rsidR="00C37665">
        <w:t>entrado, negritas, tamaño 13</w:t>
      </w:r>
    </w:p>
  </w:comment>
  <w:comment w:id="41" w:author="revisor" w:date="2019-04-16T16:48:00Z" w:initials="r">
    <w:p w14:paraId="1574B0D5" w14:textId="1BD855E3" w:rsidR="00AD75A0" w:rsidRDefault="00AD75A0">
      <w:pPr>
        <w:pStyle w:val="Textocomentario"/>
      </w:pPr>
      <w:r>
        <w:rPr>
          <w:rStyle w:val="Refdecomentario"/>
        </w:rPr>
        <w:annotationRef/>
      </w:r>
      <w:r w:rsidR="00C37665">
        <w:t xml:space="preserve">Dos saltos de párrafo después de un título de subsección de segundo nivel </w:t>
      </w:r>
      <w:r w:rsidR="00C37665" w:rsidRPr="00C37665">
        <w:t>y posteriores</w:t>
      </w:r>
    </w:p>
  </w:comment>
  <w:comment w:id="42" w:author="revisor" w:date="2019-04-16T16:47:00Z" w:initials="r">
    <w:p w14:paraId="38B08EC8" w14:textId="0169CCF5" w:rsidR="00AD75A0" w:rsidRDefault="00AD75A0" w:rsidP="00AD75A0">
      <w:pPr>
        <w:pStyle w:val="Textocomentario"/>
      </w:pPr>
      <w:r>
        <w:rPr>
          <w:rStyle w:val="Refdecomentario"/>
        </w:rPr>
        <w:annotationRef/>
      </w:r>
      <w:r>
        <w:t xml:space="preserve">Cuerpo del texto: justificado, tamaño 12, sin </w:t>
      </w:r>
      <w:r w:rsidR="00C37665">
        <w:t>salto de párrafo entre párrafos</w:t>
      </w:r>
    </w:p>
  </w:comment>
  <w:comment w:id="43" w:author="revisor" w:date="2019-04-16T16:49:00Z" w:initials="r">
    <w:p w14:paraId="6862595C" w14:textId="77777777" w:rsidR="00AD75A0" w:rsidRDefault="00AD75A0">
      <w:pPr>
        <w:pStyle w:val="Textocomentario"/>
      </w:pPr>
      <w:r>
        <w:rPr>
          <w:rStyle w:val="Refdecomentario"/>
        </w:rPr>
        <w:annotationRef/>
      </w:r>
      <w:r>
        <w:t>Forma de llamar una ecuación o fórmula. Los elementos mencionados anteriormente siempre serán “Ecuación”. Las ecuaciones numeradas deberán aparecer después del párrafo en las que sean mencionadas por primera vez.</w:t>
      </w:r>
    </w:p>
  </w:comment>
  <w:comment w:id="44" w:author="Tecnología y ciencias del agua" w:date="2026-03-20T14:13:00Z" w:initials="tca">
    <w:p w14:paraId="52E88E0C" w14:textId="42200BFC" w:rsidR="00C37665" w:rsidRDefault="00C37665">
      <w:pPr>
        <w:pStyle w:val="Textocomentario"/>
      </w:pPr>
      <w:r>
        <w:rPr>
          <w:rStyle w:val="Refdecomentario"/>
        </w:rPr>
        <w:annotationRef/>
      </w:r>
      <w:r>
        <w:t>Un salto de párrafo entre el párrafo y la ecuación</w:t>
      </w:r>
    </w:p>
  </w:comment>
  <w:comment w:id="45" w:author="revisor" w:date="2019-04-16T16:53:00Z" w:initials="r">
    <w:p w14:paraId="200AFBEF" w14:textId="77777777" w:rsidR="00AD75A0" w:rsidRDefault="00AD75A0">
      <w:pPr>
        <w:pStyle w:val="Textocomentario"/>
      </w:pPr>
      <w:r>
        <w:rPr>
          <w:rStyle w:val="Refdecomentario"/>
        </w:rPr>
        <w:annotationRef/>
      </w:r>
      <w:r>
        <w:t>Deben estar realizadas con el editor de ecuaciones de Word, no se aceptan aquellas realizadas por programas externos o aquellas insertadas como objetos por medio del editor de ecuaciones de Microsoft. Deben ir centradas.</w:t>
      </w:r>
    </w:p>
  </w:comment>
  <w:comment w:id="46" w:author="revisor" w:date="2019-04-16T16:52:00Z" w:initials="r">
    <w:p w14:paraId="606FCDAC" w14:textId="77777777" w:rsidR="00AD75A0" w:rsidRDefault="00AD75A0">
      <w:pPr>
        <w:pStyle w:val="Textocomentario"/>
      </w:pPr>
      <w:r>
        <w:rPr>
          <w:rStyle w:val="Refdecomentario"/>
        </w:rPr>
        <w:annotationRef/>
      </w:r>
      <w:r>
        <w:t>El número de la ecuación se colocara entre paréntesis</w:t>
      </w:r>
    </w:p>
  </w:comment>
  <w:comment w:id="47" w:author="revisor" w:date="2019-04-16T16:53:00Z" w:initials="r">
    <w:p w14:paraId="3C32351F" w14:textId="3063439A" w:rsidR="00AD75A0" w:rsidRDefault="00AD75A0">
      <w:pPr>
        <w:pStyle w:val="Textocomentario"/>
      </w:pPr>
      <w:r>
        <w:rPr>
          <w:rStyle w:val="Refdecomentario"/>
        </w:rPr>
        <w:annotationRef/>
      </w:r>
      <w:r w:rsidR="00C37665">
        <w:t>Dos saltos de párrafo antes del título de sección</w:t>
      </w:r>
    </w:p>
  </w:comment>
  <w:comment w:id="48" w:author="revisor" w:date="2019-04-16T16:54:00Z" w:initials="r">
    <w:p w14:paraId="6D2CC6D8" w14:textId="0A912455" w:rsidR="00AD75A0" w:rsidRDefault="00AD75A0">
      <w:pPr>
        <w:pStyle w:val="Textocomentario"/>
      </w:pPr>
      <w:r>
        <w:rPr>
          <w:rStyle w:val="Refdecomentario"/>
        </w:rPr>
        <w:annotationRef/>
      </w:r>
      <w:r w:rsidR="00C37665">
        <w:t>Títulos de sección</w:t>
      </w:r>
      <w:r>
        <w:t xml:space="preserve">: texto </w:t>
      </w:r>
      <w:r w:rsidR="00C37665">
        <w:t>centrado, tamaño 16 en negritas</w:t>
      </w:r>
    </w:p>
  </w:comment>
  <w:comment w:id="49" w:author="revisor" w:date="2019-04-16T16:54:00Z" w:initials="r">
    <w:p w14:paraId="69D52B7A" w14:textId="234C6016" w:rsidR="00AD75A0" w:rsidRDefault="00AD75A0">
      <w:pPr>
        <w:pStyle w:val="Textocomentario"/>
      </w:pPr>
      <w:r>
        <w:rPr>
          <w:rStyle w:val="Refdecomentario"/>
        </w:rPr>
        <w:annotationRef/>
      </w:r>
      <w:r w:rsidR="00C37665">
        <w:t>Dos saltos de párrafo después del título de sección</w:t>
      </w:r>
    </w:p>
  </w:comment>
  <w:comment w:id="50" w:author="revisor" w:date="2019-04-16T16:54:00Z" w:initials="r">
    <w:p w14:paraId="31F1CD73" w14:textId="77777777" w:rsidR="00AD75A0" w:rsidRDefault="00AD75A0" w:rsidP="00AD75A0">
      <w:pPr>
        <w:pStyle w:val="Textocomentario"/>
      </w:pPr>
      <w:r>
        <w:rPr>
          <w:rStyle w:val="Refdecomentario"/>
        </w:rPr>
        <w:annotationRef/>
      </w:r>
      <w:r>
        <w:t>Cuerpo del texto: justificado, tamaño 12, sin línea en blanco</w:t>
      </w:r>
    </w:p>
  </w:comment>
  <w:comment w:id="51" w:author="revisor" w:date="2019-04-16T16:54:00Z" w:initials="r">
    <w:p w14:paraId="24637E5C" w14:textId="72A3A399" w:rsidR="00AD75A0" w:rsidRDefault="00AD75A0">
      <w:pPr>
        <w:pStyle w:val="Textocomentario"/>
      </w:pPr>
      <w:r>
        <w:rPr>
          <w:rStyle w:val="Refdecomentario"/>
        </w:rPr>
        <w:annotationRef/>
      </w:r>
      <w:r w:rsidR="00C37665">
        <w:rPr>
          <w:rStyle w:val="Refdecomentario"/>
        </w:rPr>
        <w:annotationRef/>
      </w:r>
      <w:r w:rsidR="00C37665">
        <w:t>Dos saltos de párrafo antes del título de sección</w:t>
      </w:r>
    </w:p>
  </w:comment>
  <w:comment w:id="52" w:author="revisor" w:date="2019-04-16T16:55:00Z" w:initials="r">
    <w:p w14:paraId="17F35123" w14:textId="21C46C24" w:rsidR="00AD75A0" w:rsidRDefault="00AD75A0">
      <w:pPr>
        <w:pStyle w:val="Textocomentario"/>
      </w:pPr>
      <w:r>
        <w:rPr>
          <w:rStyle w:val="Refdecomentario"/>
        </w:rPr>
        <w:annotationRef/>
      </w:r>
      <w:r w:rsidR="00C37665">
        <w:t>Títulos de sección</w:t>
      </w:r>
      <w:r>
        <w:t xml:space="preserve">: texto centrado, tamaño 16 en negritas </w:t>
      </w:r>
    </w:p>
  </w:comment>
  <w:comment w:id="53" w:author="revisor" w:date="2019-04-16T16:56:00Z" w:initials="r">
    <w:p w14:paraId="6C7C6AA7" w14:textId="2484433E" w:rsidR="00AD75A0" w:rsidRDefault="00AD75A0">
      <w:pPr>
        <w:pStyle w:val="Textocomentario"/>
      </w:pPr>
      <w:r>
        <w:rPr>
          <w:rStyle w:val="Refdecomentario"/>
        </w:rPr>
        <w:annotationRef/>
      </w:r>
      <w:r w:rsidR="00C37665">
        <w:rPr>
          <w:rStyle w:val="Refdecomentario"/>
        </w:rPr>
        <w:annotationRef/>
      </w:r>
      <w:r w:rsidR="00C37665">
        <w:t>Dos saltos de párrafo después del título de sección</w:t>
      </w:r>
    </w:p>
  </w:comment>
  <w:comment w:id="54" w:author="revisor" w:date="2019-04-16T16:55:00Z" w:initials="r">
    <w:p w14:paraId="7C1478AF" w14:textId="69F085D0" w:rsidR="00AD75A0" w:rsidRDefault="00AD75A0" w:rsidP="00AD75A0">
      <w:pPr>
        <w:pStyle w:val="Textocomentario"/>
      </w:pPr>
      <w:r>
        <w:rPr>
          <w:rStyle w:val="Refdecomentario"/>
        </w:rPr>
        <w:annotationRef/>
      </w:r>
      <w:r>
        <w:t xml:space="preserve">Cuerpo del texto: justificado, tamaño 12, sin </w:t>
      </w:r>
      <w:r w:rsidR="00C37665">
        <w:t>salto de párrafo entre párrafos</w:t>
      </w:r>
    </w:p>
  </w:comment>
  <w:comment w:id="55" w:author="revisor" w:date="2019-04-16T16:55:00Z" w:initials="r">
    <w:p w14:paraId="3866C0B2" w14:textId="553522ED" w:rsidR="00AD75A0" w:rsidRDefault="00AD75A0">
      <w:pPr>
        <w:pStyle w:val="Textocomentario"/>
      </w:pPr>
      <w:r>
        <w:rPr>
          <w:rStyle w:val="Refdecomentario"/>
        </w:rPr>
        <w:annotationRef/>
      </w:r>
      <w:r w:rsidR="00C37665">
        <w:rPr>
          <w:rStyle w:val="Refdecomentario"/>
        </w:rPr>
        <w:annotationRef/>
      </w:r>
      <w:r w:rsidR="00C37665">
        <w:t>Dos saltos de párrafo antes del título de sección</w:t>
      </w:r>
    </w:p>
  </w:comment>
  <w:comment w:id="56" w:author="revisor" w:date="2019-04-16T16:56:00Z" w:initials="r">
    <w:p w14:paraId="58FB2E86" w14:textId="151361A8" w:rsidR="00AD75A0" w:rsidRDefault="00AD75A0">
      <w:pPr>
        <w:pStyle w:val="Textocomentario"/>
      </w:pPr>
      <w:r>
        <w:rPr>
          <w:rStyle w:val="Refdecomentario"/>
        </w:rPr>
        <w:annotationRef/>
      </w:r>
      <w:r w:rsidR="00C37665">
        <w:t>Títulos de sección</w:t>
      </w:r>
      <w:r>
        <w:t xml:space="preserve">: texto </w:t>
      </w:r>
      <w:r w:rsidR="00C37665">
        <w:t>centrado, tamaño 16 en negritas</w:t>
      </w:r>
    </w:p>
  </w:comment>
  <w:comment w:id="57" w:author="revisor" w:date="2019-04-16T16:56:00Z" w:initials="r">
    <w:p w14:paraId="3734BDEC" w14:textId="4CDC540A" w:rsidR="00AD75A0" w:rsidRDefault="00AD75A0">
      <w:pPr>
        <w:pStyle w:val="Textocomentario"/>
      </w:pPr>
      <w:r>
        <w:rPr>
          <w:rStyle w:val="Refdecomentario"/>
        </w:rPr>
        <w:annotationRef/>
      </w:r>
      <w:r w:rsidR="00C37665">
        <w:rPr>
          <w:rStyle w:val="Refdecomentario"/>
        </w:rPr>
        <w:annotationRef/>
      </w:r>
      <w:r w:rsidR="00C37665">
        <w:t>Dos saltos de párrafo después del título de sección</w:t>
      </w:r>
    </w:p>
  </w:comment>
  <w:comment w:id="58" w:author="revisor" w:date="2019-04-16T16:56:00Z" w:initials="r">
    <w:p w14:paraId="7D66C825" w14:textId="0D7F1527" w:rsidR="00AD75A0" w:rsidRDefault="00AD75A0" w:rsidP="00AD75A0">
      <w:pPr>
        <w:pStyle w:val="Textocomentario"/>
      </w:pPr>
      <w:r>
        <w:rPr>
          <w:rStyle w:val="Refdecomentario"/>
        </w:rPr>
        <w:annotationRef/>
      </w:r>
      <w:r>
        <w:t xml:space="preserve">Cuerpo del texto: justificado, tamaño 12, sin </w:t>
      </w:r>
      <w:r w:rsidR="00C37665">
        <w:t>salto de párrafo entre párrafos</w:t>
      </w:r>
    </w:p>
  </w:comment>
  <w:comment w:id="59" w:author="revisor" w:date="2019-04-16T16:56:00Z" w:initials="r">
    <w:p w14:paraId="6B19233B" w14:textId="25768B7E" w:rsidR="00AD75A0" w:rsidRDefault="00AD75A0">
      <w:pPr>
        <w:pStyle w:val="Textocomentario"/>
      </w:pPr>
      <w:r>
        <w:rPr>
          <w:rStyle w:val="Refdecomentario"/>
        </w:rPr>
        <w:annotationRef/>
      </w:r>
      <w:r w:rsidR="00C37665">
        <w:rPr>
          <w:rStyle w:val="Refdecomentario"/>
        </w:rPr>
        <w:annotationRef/>
      </w:r>
      <w:r w:rsidR="00C37665">
        <w:t>Dos saltos de párrafo antes del título de sección</w:t>
      </w:r>
    </w:p>
  </w:comment>
  <w:comment w:id="60" w:author="revisor" w:date="2019-04-16T16:56:00Z" w:initials="r">
    <w:p w14:paraId="3E698EF0" w14:textId="5393EBCA" w:rsidR="00AD75A0" w:rsidRDefault="00AD75A0">
      <w:pPr>
        <w:pStyle w:val="Textocomentario"/>
      </w:pPr>
      <w:r>
        <w:rPr>
          <w:rStyle w:val="Refdecomentario"/>
        </w:rPr>
        <w:annotationRef/>
      </w:r>
      <w:r w:rsidR="00C37665">
        <w:t>Títulos de sección</w:t>
      </w:r>
      <w:r>
        <w:t xml:space="preserve">: texto </w:t>
      </w:r>
      <w:r w:rsidR="00C37665">
        <w:t>centrado, tamaño 16 en negritas</w:t>
      </w:r>
    </w:p>
  </w:comment>
  <w:comment w:id="61" w:author="revisor" w:date="2019-04-16T16:56:00Z" w:initials="r">
    <w:p w14:paraId="729D5471" w14:textId="1F9E2E2B" w:rsidR="00AD75A0" w:rsidRDefault="00AD75A0">
      <w:pPr>
        <w:pStyle w:val="Textocomentario"/>
      </w:pPr>
      <w:r>
        <w:rPr>
          <w:rStyle w:val="Refdecomentario"/>
        </w:rPr>
        <w:annotationRef/>
      </w:r>
      <w:r w:rsidR="00C37665">
        <w:rPr>
          <w:rStyle w:val="Refdecomentario"/>
        </w:rPr>
        <w:annotationRef/>
      </w:r>
      <w:r w:rsidR="00C37665">
        <w:t>Dos saltos de párrafo después del título de sección</w:t>
      </w:r>
    </w:p>
  </w:comment>
  <w:comment w:id="62" w:author="Tecnología y ciencias del agua" w:date="2026-03-20T14:22:00Z" w:initials="tca">
    <w:p w14:paraId="67CB2DC0" w14:textId="54A63A04" w:rsidR="006F69CB" w:rsidRDefault="006F69CB">
      <w:pPr>
        <w:pStyle w:val="Textocomentario"/>
      </w:pPr>
      <w:r>
        <w:rPr>
          <w:rStyle w:val="Refdecomentario"/>
        </w:rPr>
        <w:annotationRef/>
      </w:r>
      <w:r>
        <w:t>Cuerpo del texto: justificado, tamaño 12, sin salto de párrafo entre párrafos</w:t>
      </w:r>
    </w:p>
  </w:comment>
  <w:comment w:id="63" w:author="revisor" w:date="2019-04-16T16:58:00Z" w:initials="r">
    <w:p w14:paraId="357D07A3" w14:textId="418D897F" w:rsidR="00C906E5" w:rsidRDefault="00C906E5">
      <w:pPr>
        <w:pStyle w:val="Textocomentario"/>
      </w:pPr>
      <w:r>
        <w:rPr>
          <w:rStyle w:val="Refdecomentario"/>
        </w:rPr>
        <w:annotationRef/>
      </w:r>
      <w:r w:rsidR="00BE179F">
        <w:t>Un salto de párrafo</w:t>
      </w:r>
    </w:p>
  </w:comment>
  <w:comment w:id="64" w:author="revisor" w:date="2019-04-16T16:58:00Z" w:initials="r">
    <w:p w14:paraId="189AC432" w14:textId="77777777" w:rsidR="00C906E5" w:rsidRDefault="00C906E5">
      <w:pPr>
        <w:pStyle w:val="Textocomentario"/>
      </w:pPr>
      <w:r>
        <w:rPr>
          <w:rStyle w:val="Refdecomentario"/>
        </w:rPr>
        <w:annotationRef/>
      </w:r>
      <w:r>
        <w:t>Título Agradecimientos: centrado, tamaño 12, negritas</w:t>
      </w:r>
    </w:p>
  </w:comment>
  <w:comment w:id="65" w:author="revisor" w:date="2019-04-16T16:59:00Z" w:initials="r">
    <w:p w14:paraId="04656CB0" w14:textId="7FC43C44" w:rsidR="00C906E5" w:rsidRDefault="00C906E5">
      <w:pPr>
        <w:pStyle w:val="Textocomentario"/>
      </w:pPr>
      <w:r>
        <w:rPr>
          <w:rStyle w:val="Refdecomentario"/>
        </w:rPr>
        <w:annotationRef/>
      </w:r>
      <w:r>
        <w:t xml:space="preserve">Cuerpo del texto: justificado, tamaño 12, </w:t>
      </w:r>
      <w:r w:rsidR="00BE179F">
        <w:t>sin salto de párrafo entre párrafos</w:t>
      </w:r>
    </w:p>
  </w:comment>
  <w:comment w:id="66" w:author="revisor" w:date="2019-04-16T16:59:00Z" w:initials="r">
    <w:p w14:paraId="42074A18" w14:textId="77777777" w:rsidR="00C906E5" w:rsidRDefault="00C906E5">
      <w:pPr>
        <w:pStyle w:val="Textocomentario"/>
      </w:pPr>
      <w:r>
        <w:rPr>
          <w:rStyle w:val="Refdecomentario"/>
        </w:rPr>
        <w:annotationRef/>
      </w:r>
      <w:r>
        <w:t>Un salto de línea después de Agradecimientos</w:t>
      </w:r>
    </w:p>
  </w:comment>
  <w:comment w:id="67" w:author="Tecnología y ciencias del agua" w:date="2026-03-20T14:43:00Z" w:initials="tca">
    <w:p w14:paraId="12930E17" w14:textId="2C97A927" w:rsidR="00BE179F" w:rsidRDefault="00BE179F">
      <w:pPr>
        <w:pStyle w:val="Textocomentario"/>
      </w:pPr>
      <w:r>
        <w:rPr>
          <w:rStyle w:val="Refdecomentario"/>
        </w:rPr>
        <w:annotationRef/>
      </w:r>
      <w:r>
        <w:t>Un salto de párrafo</w:t>
      </w:r>
    </w:p>
  </w:comment>
  <w:comment w:id="68" w:author="Tecnología y ciencias del agua" w:date="2026-03-20T14:44:00Z" w:initials="tca">
    <w:p w14:paraId="50F30F16" w14:textId="4EBD4F47" w:rsidR="00BE179F" w:rsidRDefault="00BE179F">
      <w:pPr>
        <w:pStyle w:val="Textocomentario"/>
      </w:pPr>
      <w:r>
        <w:rPr>
          <w:rStyle w:val="Refdecomentario"/>
        </w:rPr>
        <w:annotationRef/>
      </w:r>
      <w:r>
        <w:rPr>
          <w:rStyle w:val="Refdecomentario"/>
        </w:rPr>
        <w:annotationRef/>
      </w:r>
      <w:r>
        <w:t xml:space="preserve">Título </w:t>
      </w:r>
      <w:r w:rsidRPr="00BE179F">
        <w:t>Declaración de conflictos de interés</w:t>
      </w:r>
      <w:r>
        <w:t>: centrado, tamaño 12, negritas</w:t>
      </w:r>
    </w:p>
  </w:comment>
  <w:comment w:id="69" w:author="revisor" w:date="2019-04-16T16:59:00Z" w:initials="r">
    <w:p w14:paraId="25C74381" w14:textId="627F71E6" w:rsidR="00BE179F" w:rsidRDefault="00BE179F" w:rsidP="00BE179F">
      <w:pPr>
        <w:pStyle w:val="Textocomentario"/>
      </w:pPr>
      <w:r>
        <w:rPr>
          <w:rStyle w:val="Refdecomentario"/>
        </w:rPr>
        <w:annotationRef/>
      </w:r>
      <w:r>
        <w:t>Cuerpo del texto: justificado, tamaño 12, sin salto de párrafo entre párrafos</w:t>
      </w:r>
    </w:p>
  </w:comment>
  <w:comment w:id="70" w:author="Tecnología y ciencias del agua" w:date="2026-03-20T14:43:00Z" w:initials="tca">
    <w:p w14:paraId="098D3030" w14:textId="17766FE4" w:rsidR="00BE179F" w:rsidRDefault="00BE179F">
      <w:pPr>
        <w:pStyle w:val="Textocomentario"/>
      </w:pPr>
      <w:r>
        <w:rPr>
          <w:rStyle w:val="Refdecomentario"/>
        </w:rPr>
        <w:annotationRef/>
      </w:r>
      <w:r>
        <w:t>Un salto de párrafo</w:t>
      </w:r>
    </w:p>
  </w:comment>
  <w:comment w:id="71" w:author="Tecnología y ciencias del agua" w:date="2026-03-20T14:44:00Z" w:initials="tca">
    <w:p w14:paraId="71BBD839" w14:textId="7DA490AB" w:rsidR="00BE179F" w:rsidRDefault="00BE179F">
      <w:pPr>
        <w:pStyle w:val="Textocomentario"/>
      </w:pPr>
      <w:r>
        <w:rPr>
          <w:rStyle w:val="Refdecomentario"/>
        </w:rPr>
        <w:annotationRef/>
      </w:r>
      <w:r>
        <w:t xml:space="preserve">Título </w:t>
      </w:r>
      <w:r w:rsidRPr="00BE179F">
        <w:t>Declaración de uso de IA</w:t>
      </w:r>
      <w:r>
        <w:t>: centrado, tamaño 12, negritas</w:t>
      </w:r>
    </w:p>
  </w:comment>
  <w:comment w:id="72" w:author="revisor" w:date="2019-04-16T16:59:00Z" w:initials="r">
    <w:p w14:paraId="2339BE70" w14:textId="2DC0F9C1" w:rsidR="00BE179F" w:rsidRDefault="00BE179F" w:rsidP="00BE179F">
      <w:pPr>
        <w:pStyle w:val="Textocomentario"/>
      </w:pPr>
      <w:r>
        <w:rPr>
          <w:rStyle w:val="Refdecomentario"/>
        </w:rPr>
        <w:annotationRef/>
      </w:r>
      <w:r>
        <w:t>Cuerpo del texto: justificado, tamaño 12, sin salto de párrafo entre párrafos</w:t>
      </w:r>
    </w:p>
  </w:comment>
  <w:comment w:id="73" w:author="revisor" w:date="2019-04-16T17:01:00Z" w:initials="r">
    <w:p w14:paraId="2CB2505D" w14:textId="77777777" w:rsidR="00C906E5" w:rsidRDefault="00C906E5">
      <w:pPr>
        <w:pStyle w:val="Textocomentario"/>
      </w:pPr>
      <w:r>
        <w:rPr>
          <w:rStyle w:val="Refdecomentario"/>
        </w:rPr>
        <w:annotationRef/>
      </w:r>
      <w:r>
        <w:t>Título Referencias: alineado a la izquierda, negritas, tamaño 12</w:t>
      </w:r>
    </w:p>
  </w:comment>
  <w:comment w:id="74" w:author="revisor" w:date="2019-04-16T17:04:00Z" w:initials="r">
    <w:p w14:paraId="4FC1CADD" w14:textId="3EAFFA73" w:rsidR="00C906E5" w:rsidRDefault="00C906E5">
      <w:pPr>
        <w:pStyle w:val="Textocomentario"/>
      </w:pPr>
      <w:r>
        <w:rPr>
          <w:rStyle w:val="Refdecomentario"/>
        </w:rPr>
        <w:annotationRef/>
      </w:r>
      <w:r>
        <w:t xml:space="preserve">Lista de referencias: Formato APA </w:t>
      </w:r>
      <w:r w:rsidR="00BE179F">
        <w:t xml:space="preserve">7ma edición, </w:t>
      </w:r>
      <w:r>
        <w:t xml:space="preserve">justificadas, </w:t>
      </w:r>
      <w:r w:rsidR="00BE179F">
        <w:t>sin salto de párrafo entre cada una</w:t>
      </w:r>
      <w:r>
        <w:t>, tamaño 12</w:t>
      </w:r>
      <w:r w:rsidR="00BE179F">
        <w:t>, sangría francesa a 1.25cm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62C09F6" w15:done="0"/>
  <w15:commentEx w15:paraId="7AE00877" w15:done="0"/>
  <w15:commentEx w15:paraId="624B2DEC" w15:done="0"/>
  <w15:commentEx w15:paraId="7FB1A4DA" w15:done="0"/>
  <w15:commentEx w15:paraId="5D0E477D" w15:done="0"/>
  <w15:commentEx w15:paraId="07D96FD7" w15:done="0"/>
  <w15:commentEx w15:paraId="366D4AFF" w15:done="0"/>
  <w15:commentEx w15:paraId="3BA42E06" w15:done="0"/>
  <w15:commentEx w15:paraId="24866862" w15:done="0"/>
  <w15:commentEx w15:paraId="535F4706" w15:done="0"/>
  <w15:commentEx w15:paraId="09349FB4" w15:done="0"/>
  <w15:commentEx w15:paraId="42DF6CCB" w15:done="0"/>
  <w15:commentEx w15:paraId="105D8EA0" w15:done="0"/>
  <w15:commentEx w15:paraId="7175E361" w15:done="0"/>
  <w15:commentEx w15:paraId="703552A9" w15:done="0"/>
  <w15:commentEx w15:paraId="48B1029F" w15:done="0"/>
  <w15:commentEx w15:paraId="3ABECFDC" w15:done="0"/>
  <w15:commentEx w15:paraId="6E72BD79" w15:done="0"/>
  <w15:commentEx w15:paraId="2AE3B63C" w15:done="0"/>
  <w15:commentEx w15:paraId="7CD2F87B" w15:done="0"/>
  <w15:commentEx w15:paraId="47D146C3" w15:done="0"/>
  <w15:commentEx w15:paraId="44937AF9" w15:done="0"/>
  <w15:commentEx w15:paraId="68E178B3" w15:done="0"/>
  <w15:commentEx w15:paraId="2CE0477E" w15:done="0"/>
  <w15:commentEx w15:paraId="332365CC" w15:done="0"/>
  <w15:commentEx w15:paraId="7004FF59" w15:done="0"/>
  <w15:commentEx w15:paraId="0AC4FB09" w15:done="0"/>
  <w15:commentEx w15:paraId="41DF4BEE" w15:done="0"/>
  <w15:commentEx w15:paraId="2E70C420" w15:done="0"/>
  <w15:commentEx w15:paraId="3720D139" w15:done="0"/>
  <w15:commentEx w15:paraId="7D8583DA" w15:done="0"/>
  <w15:commentEx w15:paraId="0FB3A656" w15:done="0"/>
  <w15:commentEx w15:paraId="7A00FC9E" w15:done="0"/>
  <w15:commentEx w15:paraId="12E83AC4" w15:done="0"/>
  <w15:commentEx w15:paraId="722328B9" w15:done="0"/>
  <w15:commentEx w15:paraId="74E7E3FB" w15:done="0"/>
  <w15:commentEx w15:paraId="76EE819E" w15:done="0"/>
  <w15:commentEx w15:paraId="00C2EE7E" w15:done="0"/>
  <w15:commentEx w15:paraId="6C2D2596" w15:done="0"/>
  <w15:commentEx w15:paraId="1B07CDF3" w15:done="0"/>
  <w15:commentEx w15:paraId="1574B0D5" w15:done="0"/>
  <w15:commentEx w15:paraId="38B08EC8" w15:done="0"/>
  <w15:commentEx w15:paraId="6862595C" w15:done="0"/>
  <w15:commentEx w15:paraId="52E88E0C" w15:done="0"/>
  <w15:commentEx w15:paraId="200AFBEF" w15:done="0"/>
  <w15:commentEx w15:paraId="606FCDAC" w15:done="0"/>
  <w15:commentEx w15:paraId="3C32351F" w15:done="0"/>
  <w15:commentEx w15:paraId="6D2CC6D8" w15:done="0"/>
  <w15:commentEx w15:paraId="69D52B7A" w15:done="0"/>
  <w15:commentEx w15:paraId="31F1CD73" w15:done="0"/>
  <w15:commentEx w15:paraId="24637E5C" w15:done="0"/>
  <w15:commentEx w15:paraId="17F35123" w15:done="0"/>
  <w15:commentEx w15:paraId="6C7C6AA7" w15:done="0"/>
  <w15:commentEx w15:paraId="7C1478AF" w15:done="0"/>
  <w15:commentEx w15:paraId="3866C0B2" w15:done="0"/>
  <w15:commentEx w15:paraId="58FB2E86" w15:done="0"/>
  <w15:commentEx w15:paraId="3734BDEC" w15:done="0"/>
  <w15:commentEx w15:paraId="7D66C825" w15:done="0"/>
  <w15:commentEx w15:paraId="6B19233B" w15:done="0"/>
  <w15:commentEx w15:paraId="3E698EF0" w15:done="0"/>
  <w15:commentEx w15:paraId="729D5471" w15:done="0"/>
  <w15:commentEx w15:paraId="67CB2DC0" w15:done="0"/>
  <w15:commentEx w15:paraId="357D07A3" w15:done="0"/>
  <w15:commentEx w15:paraId="189AC432" w15:done="0"/>
  <w15:commentEx w15:paraId="04656CB0" w15:done="0"/>
  <w15:commentEx w15:paraId="42074A18" w15:done="0"/>
  <w15:commentEx w15:paraId="12930E17" w15:done="0"/>
  <w15:commentEx w15:paraId="50F30F16" w15:done="0"/>
  <w15:commentEx w15:paraId="25C74381" w15:done="0"/>
  <w15:commentEx w15:paraId="098D3030" w15:done="0"/>
  <w15:commentEx w15:paraId="71BBD839" w15:done="0"/>
  <w15:commentEx w15:paraId="2339BE70" w15:done="0"/>
  <w15:commentEx w15:paraId="2CB2505D" w15:done="0"/>
  <w15:commentEx w15:paraId="4FC1CADD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4CCD9D" w14:textId="77777777" w:rsidR="004F3185" w:rsidRDefault="004F3185" w:rsidP="0019747E">
      <w:pPr>
        <w:spacing w:after="0" w:line="240" w:lineRule="auto"/>
      </w:pPr>
      <w:r>
        <w:separator/>
      </w:r>
    </w:p>
  </w:endnote>
  <w:endnote w:type="continuationSeparator" w:id="0">
    <w:p w14:paraId="7F51A5D3" w14:textId="77777777" w:rsidR="004F3185" w:rsidRDefault="004F3185" w:rsidP="001974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44992889"/>
      <w:docPartObj>
        <w:docPartGallery w:val="Page Numbers (Bottom of Page)"/>
        <w:docPartUnique/>
      </w:docPartObj>
    </w:sdtPr>
    <w:sdtEndPr/>
    <w:sdtContent>
      <w:p w14:paraId="4393A3FD" w14:textId="7B663AA0" w:rsidR="00BE179F" w:rsidRDefault="00BE179F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74D5D" w:rsidRPr="00974D5D">
          <w:rPr>
            <w:noProof/>
            <w:lang w:val="es-ES"/>
          </w:rPr>
          <w:t>5</w:t>
        </w:r>
        <w:r>
          <w:fldChar w:fldCharType="end"/>
        </w:r>
      </w:p>
    </w:sdtContent>
  </w:sdt>
  <w:p w14:paraId="1A14BBD4" w14:textId="77777777" w:rsidR="00BE179F" w:rsidRDefault="00BE179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F649E5" w14:textId="77777777" w:rsidR="004F3185" w:rsidRDefault="004F3185" w:rsidP="0019747E">
      <w:pPr>
        <w:spacing w:after="0" w:line="240" w:lineRule="auto"/>
      </w:pPr>
      <w:r>
        <w:separator/>
      </w:r>
    </w:p>
  </w:footnote>
  <w:footnote w:type="continuationSeparator" w:id="0">
    <w:p w14:paraId="31F050F6" w14:textId="77777777" w:rsidR="004F3185" w:rsidRDefault="004F3185" w:rsidP="001974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4621"/>
    </w:tblGrid>
    <w:tr w:rsidR="00E15A15" w14:paraId="0D0EEE41" w14:textId="77777777" w:rsidTr="004F0699">
      <w:trPr>
        <w:jc w:val="center"/>
      </w:trPr>
      <w:tc>
        <w:tcPr>
          <w:tcW w:w="4621" w:type="dxa"/>
          <w:hideMark/>
        </w:tcPr>
        <w:p w14:paraId="129F871C" w14:textId="77777777" w:rsidR="00E15A15" w:rsidRDefault="00E15A15" w:rsidP="00E15A15">
          <w:pPr>
            <w:pStyle w:val="Encabezado"/>
            <w:ind w:right="540"/>
            <w:jc w:val="center"/>
            <w:rPr>
              <w:noProof/>
              <w:lang w:eastAsia="es-MX"/>
            </w:rPr>
          </w:pPr>
          <w:r>
            <w:rPr>
              <w:noProof/>
              <w:lang w:eastAsia="ja-JP"/>
            </w:rPr>
            <w:drawing>
              <wp:inline distT="0" distB="0" distL="0" distR="0" wp14:anchorId="10D6E61E" wp14:editId="1F46D0B6">
                <wp:extent cx="2043430" cy="1119505"/>
                <wp:effectExtent l="0" t="0" r="0" b="4445"/>
                <wp:docPr id="2" name="Imagen 2" descr="Logo 2 TyCA (2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2 TyCA (2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43430" cy="1119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6CE33D8" w14:textId="77777777" w:rsidR="007905CA" w:rsidRPr="00E15A15" w:rsidRDefault="007905CA" w:rsidP="00E15A1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3751D0"/>
    <w:multiLevelType w:val="multilevel"/>
    <w:tmpl w:val="A4E2E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evisor">
    <w15:presenceInfo w15:providerId="None" w15:userId="revisor"/>
  </w15:person>
  <w15:person w15:author="Tecnología y ciencias del agua">
    <w15:presenceInfo w15:providerId="None" w15:userId="Tecnología y ciencias del agu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polZtB5DwKsOAIB5tQpLnjXMJYH/WkE+CxJ+mhm6emTiYd3qt1Le1oaIDJOHU17+9pAUcQRMJ+9a0BJowVy3tw==" w:salt="i9uchIoe0i0lRhuUGo+Zog==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yMDS2tDQzMbQwNTNW0lEKTi0uzszPAykwqwUAtqDU2iwAAAA="/>
  </w:docVars>
  <w:rsids>
    <w:rsidRoot w:val="00B00585"/>
    <w:rsid w:val="00081B89"/>
    <w:rsid w:val="00092031"/>
    <w:rsid w:val="000F28CD"/>
    <w:rsid w:val="0010231D"/>
    <w:rsid w:val="001064A4"/>
    <w:rsid w:val="001705DC"/>
    <w:rsid w:val="0019747E"/>
    <w:rsid w:val="001B4B93"/>
    <w:rsid w:val="0020637A"/>
    <w:rsid w:val="00213C3F"/>
    <w:rsid w:val="00215FF8"/>
    <w:rsid w:val="00232A92"/>
    <w:rsid w:val="00252648"/>
    <w:rsid w:val="0026163D"/>
    <w:rsid w:val="00276CB3"/>
    <w:rsid w:val="002A3188"/>
    <w:rsid w:val="002E5127"/>
    <w:rsid w:val="00306470"/>
    <w:rsid w:val="003113D0"/>
    <w:rsid w:val="00327A0A"/>
    <w:rsid w:val="0034348E"/>
    <w:rsid w:val="00350857"/>
    <w:rsid w:val="003A3773"/>
    <w:rsid w:val="00477EDE"/>
    <w:rsid w:val="00493699"/>
    <w:rsid w:val="004D04E2"/>
    <w:rsid w:val="004F3185"/>
    <w:rsid w:val="0050730F"/>
    <w:rsid w:val="0051615F"/>
    <w:rsid w:val="00560D83"/>
    <w:rsid w:val="005C2816"/>
    <w:rsid w:val="005E121E"/>
    <w:rsid w:val="005E68D8"/>
    <w:rsid w:val="005F3EDF"/>
    <w:rsid w:val="006262E4"/>
    <w:rsid w:val="006E47DE"/>
    <w:rsid w:val="006F1081"/>
    <w:rsid w:val="006F5310"/>
    <w:rsid w:val="006F69CB"/>
    <w:rsid w:val="0071338E"/>
    <w:rsid w:val="00755C9E"/>
    <w:rsid w:val="007905CA"/>
    <w:rsid w:val="007D0B72"/>
    <w:rsid w:val="007D4E3B"/>
    <w:rsid w:val="007F00EE"/>
    <w:rsid w:val="007F3DB9"/>
    <w:rsid w:val="007F7391"/>
    <w:rsid w:val="00817983"/>
    <w:rsid w:val="00872EB2"/>
    <w:rsid w:val="0087375D"/>
    <w:rsid w:val="008D0C0A"/>
    <w:rsid w:val="008E7DF0"/>
    <w:rsid w:val="00920DF5"/>
    <w:rsid w:val="00922349"/>
    <w:rsid w:val="00954806"/>
    <w:rsid w:val="009613EF"/>
    <w:rsid w:val="00974D5D"/>
    <w:rsid w:val="009D22FB"/>
    <w:rsid w:val="009E510A"/>
    <w:rsid w:val="009E626B"/>
    <w:rsid w:val="00A1085F"/>
    <w:rsid w:val="00A459D3"/>
    <w:rsid w:val="00A50760"/>
    <w:rsid w:val="00A80F47"/>
    <w:rsid w:val="00A94ECF"/>
    <w:rsid w:val="00AD75A0"/>
    <w:rsid w:val="00B00585"/>
    <w:rsid w:val="00B208BE"/>
    <w:rsid w:val="00B60AFA"/>
    <w:rsid w:val="00B95E0F"/>
    <w:rsid w:val="00BE179F"/>
    <w:rsid w:val="00C30491"/>
    <w:rsid w:val="00C37665"/>
    <w:rsid w:val="00C43B8F"/>
    <w:rsid w:val="00C50732"/>
    <w:rsid w:val="00C906E5"/>
    <w:rsid w:val="00CC38F2"/>
    <w:rsid w:val="00CD318A"/>
    <w:rsid w:val="00CF5B88"/>
    <w:rsid w:val="00D910AA"/>
    <w:rsid w:val="00E15A15"/>
    <w:rsid w:val="00E44DDA"/>
    <w:rsid w:val="00E61995"/>
    <w:rsid w:val="00E939C7"/>
    <w:rsid w:val="00EC0A59"/>
    <w:rsid w:val="00EC0C7F"/>
    <w:rsid w:val="00EE1D58"/>
    <w:rsid w:val="00F10C04"/>
    <w:rsid w:val="00F15AB0"/>
    <w:rsid w:val="00F32C69"/>
    <w:rsid w:val="00F62B4A"/>
    <w:rsid w:val="00F66381"/>
    <w:rsid w:val="00F73639"/>
    <w:rsid w:val="00FA1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8BA0CE2"/>
  <w15:docId w15:val="{D81DD2BE-BDF5-402A-91E3-3ED40BD86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58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9747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9747E"/>
  </w:style>
  <w:style w:type="paragraph" w:styleId="Piedepgina">
    <w:name w:val="footer"/>
    <w:basedOn w:val="Normal"/>
    <w:link w:val="PiedepginaCar"/>
    <w:uiPriority w:val="99"/>
    <w:unhideWhenUsed/>
    <w:rsid w:val="0019747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9747E"/>
  </w:style>
  <w:style w:type="paragraph" w:styleId="Textodeglobo">
    <w:name w:val="Balloon Text"/>
    <w:basedOn w:val="Normal"/>
    <w:link w:val="TextodegloboCar"/>
    <w:uiPriority w:val="99"/>
    <w:semiHidden/>
    <w:unhideWhenUsed/>
    <w:rsid w:val="005161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1615F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6F5310"/>
    <w:rPr>
      <w:color w:val="0563C1" w:themeColor="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87375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7375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7375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7375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7375D"/>
    <w:rPr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E61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C906E5"/>
    <w:rPr>
      <w:color w:val="954F72" w:themeColor="followedHyperlink"/>
      <w:u w:val="single"/>
    </w:rPr>
  </w:style>
  <w:style w:type="character" w:styleId="Nmerodelnea">
    <w:name w:val="line number"/>
    <w:basedOn w:val="Fuentedeprrafopredeter"/>
    <w:uiPriority w:val="99"/>
    <w:semiHidden/>
    <w:unhideWhenUsed/>
    <w:rsid w:val="00C376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8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4A7915-982D-4A4F-B7AA-98D511B8EC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1163</Words>
  <Characters>12073</Characters>
  <Application>Microsoft Office Word</Application>
  <DocSecurity>8</DocSecurity>
  <Lines>294</Lines>
  <Paragraphs>8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or</dc:creator>
  <cp:lastModifiedBy>revisor</cp:lastModifiedBy>
  <cp:revision>3</cp:revision>
  <cp:lastPrinted>2019-04-16T22:10:00Z</cp:lastPrinted>
  <dcterms:created xsi:type="dcterms:W3CDTF">2026-03-30T17:29:00Z</dcterms:created>
  <dcterms:modified xsi:type="dcterms:W3CDTF">2026-03-30T17:30:00Z</dcterms:modified>
</cp:coreProperties>
</file>